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EF5546" w14:textId="77777777" w:rsidR="002F084A" w:rsidRPr="00385AD3" w:rsidRDefault="002F084A" w:rsidP="002F084A">
      <w:pPr>
        <w:spacing w:line="288" w:lineRule="auto"/>
        <w:ind w:left="-115" w:firstLine="970"/>
        <w:jc w:val="center"/>
        <w:rPr>
          <w:rFonts w:ascii="標楷體" w:eastAsia="標楷體" w:hAnsi="標楷體"/>
          <w:b/>
          <w:color w:val="000000" w:themeColor="text1"/>
          <w:sz w:val="28"/>
        </w:rPr>
      </w:pPr>
    </w:p>
    <w:p w14:paraId="6DA75DA8" w14:textId="77777777" w:rsidR="002F084A" w:rsidRPr="00385AD3" w:rsidRDefault="002F084A" w:rsidP="002F084A">
      <w:pPr>
        <w:spacing w:line="288" w:lineRule="auto"/>
        <w:ind w:left="-115" w:firstLine="970"/>
        <w:jc w:val="center"/>
        <w:rPr>
          <w:rFonts w:ascii="標楷體" w:eastAsia="標楷體" w:hAnsi="標楷體"/>
          <w:b/>
          <w:color w:val="000000" w:themeColor="text1"/>
          <w:sz w:val="28"/>
        </w:rPr>
      </w:pPr>
    </w:p>
    <w:p w14:paraId="48C0E05B" w14:textId="77777777" w:rsidR="002F084A" w:rsidRPr="00385AD3" w:rsidRDefault="002F084A" w:rsidP="002F084A">
      <w:pPr>
        <w:spacing w:line="288" w:lineRule="auto"/>
        <w:ind w:left="-115" w:firstLine="970"/>
        <w:jc w:val="center"/>
        <w:rPr>
          <w:rFonts w:ascii="標楷體" w:eastAsia="標楷體" w:hAnsi="標楷體"/>
          <w:b/>
          <w:color w:val="000000" w:themeColor="text1"/>
          <w:sz w:val="28"/>
        </w:rPr>
      </w:pPr>
    </w:p>
    <w:p w14:paraId="2A6BD34F" w14:textId="77777777" w:rsidR="002F084A" w:rsidRPr="00385AD3" w:rsidRDefault="002F084A" w:rsidP="002F084A">
      <w:pPr>
        <w:spacing w:line="288" w:lineRule="auto"/>
        <w:ind w:left="-115" w:firstLine="129"/>
        <w:jc w:val="center"/>
        <w:rPr>
          <w:rFonts w:ascii="標楷體" w:eastAsia="標楷體" w:hAnsi="標楷體"/>
          <w:noProof/>
          <w:color w:val="000000" w:themeColor="text1"/>
        </w:rPr>
      </w:pPr>
    </w:p>
    <w:p w14:paraId="059645C9" w14:textId="77777777" w:rsidR="002F084A" w:rsidRPr="00385AD3" w:rsidRDefault="002F084A" w:rsidP="002F084A">
      <w:pPr>
        <w:spacing w:line="288" w:lineRule="auto"/>
        <w:ind w:left="-115" w:firstLine="129"/>
        <w:jc w:val="center"/>
        <w:rPr>
          <w:rFonts w:ascii="標楷體" w:eastAsia="標楷體" w:hAnsi="標楷體"/>
          <w:noProof/>
          <w:color w:val="000000" w:themeColor="text1"/>
        </w:rPr>
      </w:pPr>
    </w:p>
    <w:p w14:paraId="70FFD974" w14:textId="77777777" w:rsidR="002F084A" w:rsidRPr="00385AD3" w:rsidRDefault="002F084A" w:rsidP="002F084A">
      <w:pPr>
        <w:spacing w:line="288" w:lineRule="auto"/>
        <w:ind w:left="-115" w:firstLine="129"/>
        <w:jc w:val="center"/>
        <w:rPr>
          <w:rFonts w:ascii="標楷體" w:eastAsia="標楷體" w:hAnsi="標楷體"/>
          <w:noProof/>
          <w:color w:val="000000" w:themeColor="text1"/>
        </w:rPr>
      </w:pPr>
    </w:p>
    <w:p w14:paraId="22462224" w14:textId="77777777" w:rsidR="002F084A" w:rsidRPr="000335DB" w:rsidRDefault="002F084A" w:rsidP="002F084A">
      <w:pPr>
        <w:spacing w:line="288" w:lineRule="auto"/>
        <w:ind w:left="-115" w:firstLine="129"/>
        <w:jc w:val="center"/>
        <w:rPr>
          <w:rFonts w:ascii="標楷體" w:eastAsia="標楷體" w:hAnsi="標楷體"/>
          <w:b/>
          <w:color w:val="000000" w:themeColor="text1"/>
          <w:sz w:val="28"/>
        </w:rPr>
      </w:pPr>
      <w:r w:rsidRPr="000335DB">
        <w:rPr>
          <w:rFonts w:ascii="標楷體" w:eastAsia="標楷體" w:hAnsi="標楷體"/>
          <w:noProof/>
          <w:color w:val="000000" w:themeColor="text1"/>
        </w:rPr>
        <w:drawing>
          <wp:inline distT="0" distB="0" distL="0" distR="0" wp14:anchorId="425E8F94" wp14:editId="40B6E6F9">
            <wp:extent cx="1583140" cy="1565549"/>
            <wp:effectExtent l="0" t="0" r="0" b="0"/>
            <wp:docPr id="2" name="Picture 2" descr="http://www.umac.mo/identity/images/um_emble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umac.mo/identity/images/um_emblem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5576" cy="1577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98813D" w14:textId="77777777" w:rsidR="00B72A4A" w:rsidRPr="000335DB" w:rsidRDefault="00B72A4A" w:rsidP="00B72A4A">
      <w:pPr>
        <w:spacing w:line="288" w:lineRule="auto"/>
        <w:ind w:left="-115" w:firstLine="970"/>
        <w:jc w:val="center"/>
        <w:rPr>
          <w:rFonts w:ascii="標楷體" w:eastAsia="標楷體" w:hAnsi="標楷體"/>
          <w:b/>
          <w:color w:val="000000" w:themeColor="text1"/>
          <w:sz w:val="28"/>
        </w:rPr>
      </w:pPr>
    </w:p>
    <w:p w14:paraId="30A2E9E9" w14:textId="77777777" w:rsidR="00B72A4A" w:rsidRPr="000335DB" w:rsidRDefault="00B72A4A" w:rsidP="00B72A4A">
      <w:pPr>
        <w:pStyle w:val="a5"/>
        <w:spacing w:after="120" w:line="360" w:lineRule="auto"/>
        <w:ind w:left="11"/>
        <w:jc w:val="center"/>
        <w:rPr>
          <w:rFonts w:ascii="標楷體" w:eastAsia="標楷體" w:hAnsi="標楷體" w:cs="Times New Roman"/>
          <w:b/>
          <w:color w:val="000000" w:themeColor="text1"/>
          <w:sz w:val="36"/>
          <w:szCs w:val="32"/>
          <w:lang w:eastAsia="zh-TW"/>
        </w:rPr>
      </w:pPr>
      <w:r w:rsidRPr="000335DB">
        <w:rPr>
          <w:rFonts w:ascii="標楷體" w:eastAsia="標楷體" w:hAnsi="標楷體" w:cs="Times New Roman" w:hint="eastAsia"/>
          <w:b/>
          <w:color w:val="000000" w:themeColor="text1"/>
          <w:sz w:val="36"/>
          <w:szCs w:val="32"/>
          <w:lang w:eastAsia="zh-TW"/>
        </w:rPr>
        <w:t>澳門大學</w:t>
      </w:r>
    </w:p>
    <w:p w14:paraId="74F46715" w14:textId="77777777" w:rsidR="00B72A4A" w:rsidRPr="000335DB" w:rsidRDefault="00B72A4A" w:rsidP="00B72A4A">
      <w:pPr>
        <w:pStyle w:val="a5"/>
        <w:spacing w:after="120" w:line="360" w:lineRule="auto"/>
        <w:ind w:left="11"/>
        <w:jc w:val="center"/>
        <w:rPr>
          <w:rFonts w:ascii="標楷體" w:eastAsia="標楷體" w:hAnsi="標楷體" w:cs="Times New Roman"/>
          <w:b/>
          <w:color w:val="000000" w:themeColor="text1"/>
          <w:sz w:val="36"/>
          <w:szCs w:val="32"/>
          <w:lang w:eastAsia="zh-TW"/>
        </w:rPr>
      </w:pPr>
      <w:r w:rsidRPr="000335DB">
        <w:rPr>
          <w:rFonts w:ascii="標楷體" w:eastAsia="標楷體" w:hAnsi="標楷體" w:cs="Times New Roman" w:hint="eastAsia"/>
          <w:b/>
          <w:color w:val="000000" w:themeColor="text1"/>
          <w:sz w:val="36"/>
          <w:szCs w:val="32"/>
          <w:lang w:eastAsia="zh-TW"/>
        </w:rPr>
        <w:t>人文社科高等研究院</w:t>
      </w:r>
    </w:p>
    <w:p w14:paraId="5F238FDB" w14:textId="77777777" w:rsidR="00B72A4A" w:rsidRPr="000335DB" w:rsidRDefault="00B72A4A" w:rsidP="00B72A4A">
      <w:pPr>
        <w:pStyle w:val="a5"/>
        <w:spacing w:after="120" w:line="360" w:lineRule="auto"/>
        <w:ind w:left="11"/>
        <w:jc w:val="center"/>
        <w:rPr>
          <w:rFonts w:ascii="標楷體" w:eastAsia="標楷體" w:hAnsi="標楷體" w:cs="Times New Roman"/>
          <w:b/>
          <w:color w:val="000000" w:themeColor="text1"/>
          <w:sz w:val="32"/>
          <w:szCs w:val="28"/>
          <w:lang w:eastAsia="zh-TW"/>
        </w:rPr>
      </w:pPr>
      <w:bookmarkStart w:id="0" w:name="_Hlk37835763"/>
    </w:p>
    <w:bookmarkEnd w:id="0"/>
    <w:p w14:paraId="7252AEE1" w14:textId="77777777" w:rsidR="002F084A" w:rsidRPr="000335DB" w:rsidRDefault="00D10AEB" w:rsidP="0040245F">
      <w:pPr>
        <w:pStyle w:val="a5"/>
        <w:tabs>
          <w:tab w:val="left" w:pos="5245"/>
        </w:tabs>
        <w:spacing w:after="120" w:line="360" w:lineRule="auto"/>
        <w:ind w:left="11"/>
        <w:jc w:val="center"/>
        <w:rPr>
          <w:rFonts w:ascii="標楷體" w:eastAsia="標楷體" w:hAnsi="標楷體" w:cs="Times New Roman"/>
          <w:b/>
          <w:color w:val="000000" w:themeColor="text1"/>
          <w:sz w:val="32"/>
          <w:szCs w:val="28"/>
          <w:lang w:eastAsia="zh-TW"/>
        </w:rPr>
      </w:pPr>
      <w:r w:rsidRPr="000335DB">
        <w:rPr>
          <w:rFonts w:ascii="標楷體" w:eastAsia="標楷體" w:hAnsi="標楷體" w:cs="Times New Roman" w:hint="eastAsia"/>
          <w:b/>
          <w:color w:val="000000" w:themeColor="text1"/>
          <w:sz w:val="32"/>
          <w:szCs w:val="28"/>
          <w:lang w:eastAsia="zh-TW"/>
        </w:rPr>
        <w:t>卓越出版項目</w:t>
      </w:r>
      <w:r w:rsidR="002F084A" w:rsidRPr="000335DB">
        <w:rPr>
          <w:rFonts w:ascii="標楷體" w:eastAsia="標楷體" w:hAnsi="標楷體" w:cs="Times New Roman" w:hint="eastAsia"/>
          <w:b/>
          <w:color w:val="000000" w:themeColor="text1"/>
          <w:sz w:val="32"/>
          <w:szCs w:val="28"/>
          <w:lang w:eastAsia="zh-TW"/>
        </w:rPr>
        <w:t>申請表</w:t>
      </w:r>
    </w:p>
    <w:p w14:paraId="690BE446" w14:textId="77777777" w:rsidR="002F084A" w:rsidRPr="000335DB" w:rsidRDefault="002F084A" w:rsidP="002F084A">
      <w:pPr>
        <w:spacing w:line="288" w:lineRule="auto"/>
        <w:ind w:left="-115" w:firstLine="970"/>
        <w:jc w:val="center"/>
        <w:rPr>
          <w:rFonts w:ascii="標楷體" w:eastAsia="標楷體" w:hAnsi="標楷體"/>
          <w:b/>
          <w:color w:val="000000" w:themeColor="text1"/>
          <w:sz w:val="28"/>
          <w:lang w:eastAsia="zh-TW"/>
        </w:rPr>
      </w:pPr>
    </w:p>
    <w:p w14:paraId="0841390F" w14:textId="77777777" w:rsidR="002F084A" w:rsidRPr="000335DB" w:rsidRDefault="002F084A" w:rsidP="002F084A">
      <w:pPr>
        <w:spacing w:line="288" w:lineRule="auto"/>
        <w:ind w:left="-115" w:firstLine="970"/>
        <w:jc w:val="center"/>
        <w:rPr>
          <w:rFonts w:ascii="標楷體" w:eastAsia="標楷體" w:hAnsi="標楷體"/>
          <w:b/>
          <w:color w:val="000000" w:themeColor="text1"/>
          <w:sz w:val="28"/>
          <w:lang w:eastAsia="zh-TW"/>
        </w:rPr>
      </w:pPr>
    </w:p>
    <w:p w14:paraId="4936AFF1" w14:textId="77777777" w:rsidR="002F084A" w:rsidRPr="000335DB" w:rsidRDefault="002F084A" w:rsidP="002F084A">
      <w:pPr>
        <w:spacing w:line="288" w:lineRule="auto"/>
        <w:ind w:left="-115" w:firstLine="970"/>
        <w:jc w:val="center"/>
        <w:rPr>
          <w:rFonts w:ascii="標楷體" w:eastAsia="標楷體" w:hAnsi="標楷體"/>
          <w:b/>
          <w:color w:val="000000" w:themeColor="text1"/>
          <w:sz w:val="28"/>
          <w:lang w:eastAsia="zh-TW"/>
        </w:rPr>
      </w:pPr>
    </w:p>
    <w:p w14:paraId="520892EE" w14:textId="77777777" w:rsidR="002F084A" w:rsidRPr="000335DB" w:rsidRDefault="002F084A" w:rsidP="002F084A">
      <w:pPr>
        <w:spacing w:line="288" w:lineRule="auto"/>
        <w:ind w:left="-115" w:firstLine="970"/>
        <w:jc w:val="center"/>
        <w:rPr>
          <w:rFonts w:ascii="標楷體" w:eastAsia="標楷體" w:hAnsi="標楷體"/>
          <w:b/>
          <w:color w:val="000000" w:themeColor="text1"/>
          <w:sz w:val="28"/>
          <w:lang w:eastAsia="zh-TW"/>
        </w:rPr>
      </w:pPr>
    </w:p>
    <w:p w14:paraId="2DF9A142" w14:textId="77777777" w:rsidR="00632A58" w:rsidRPr="000335DB" w:rsidRDefault="00632A58" w:rsidP="002F084A">
      <w:pPr>
        <w:spacing w:line="288" w:lineRule="auto"/>
        <w:ind w:left="-115" w:firstLine="970"/>
        <w:jc w:val="center"/>
        <w:rPr>
          <w:rFonts w:ascii="標楷體" w:eastAsia="標楷體" w:hAnsi="標楷體"/>
          <w:b/>
          <w:color w:val="000000" w:themeColor="text1"/>
          <w:sz w:val="28"/>
          <w:lang w:eastAsia="zh-TW"/>
        </w:rPr>
      </w:pPr>
    </w:p>
    <w:p w14:paraId="5CAC30EC" w14:textId="77777777" w:rsidR="002F084A" w:rsidRPr="000335DB" w:rsidRDefault="002F084A" w:rsidP="002F084A">
      <w:pPr>
        <w:spacing w:line="288" w:lineRule="auto"/>
        <w:ind w:left="270" w:firstLine="90"/>
        <w:rPr>
          <w:rFonts w:ascii="標楷體" w:eastAsia="標楷體" w:hAnsi="標楷體"/>
          <w:b/>
          <w:color w:val="000000" w:themeColor="text1"/>
          <w:lang w:eastAsia="zh-TW"/>
        </w:rPr>
      </w:pPr>
      <w:r w:rsidRPr="000335DB">
        <w:rPr>
          <w:rFonts w:ascii="標楷體" w:eastAsia="標楷體" w:hAnsi="標楷體" w:cs="微軟正黑體" w:hint="eastAsia"/>
          <w:b/>
          <w:color w:val="000000" w:themeColor="text1"/>
          <w:lang w:eastAsia="zh-TW"/>
        </w:rPr>
        <w:t>澳門大學收集個人資料聲明</w:t>
      </w:r>
    </w:p>
    <w:p w14:paraId="54DDC6AB" w14:textId="77777777" w:rsidR="002F084A" w:rsidRPr="000335DB" w:rsidRDefault="002F084A" w:rsidP="002F084A">
      <w:pPr>
        <w:pStyle w:val="a5"/>
        <w:numPr>
          <w:ilvl w:val="0"/>
          <w:numId w:val="10"/>
        </w:numPr>
        <w:spacing w:after="120" w:line="360" w:lineRule="auto"/>
        <w:rPr>
          <w:rFonts w:ascii="標楷體" w:eastAsia="標楷體" w:hAnsi="標楷體" w:cs="Times New Roman"/>
          <w:color w:val="000000" w:themeColor="text1"/>
          <w:lang w:eastAsia="zh-TW"/>
        </w:rPr>
      </w:pPr>
      <w:r w:rsidRPr="000335DB">
        <w:rPr>
          <w:rFonts w:ascii="標楷體" w:eastAsia="標楷體" w:hAnsi="標楷體" w:hint="eastAsia"/>
          <w:color w:val="000000" w:themeColor="text1"/>
          <w:shd w:val="clear" w:color="auto" w:fill="FFFFFF"/>
          <w:lang w:eastAsia="zh-TW"/>
        </w:rPr>
        <w:t>根據第 8/2005 號法律《個人資料保護法》，澳門大學將盡全力保護申請人的個人資料，以確保其保密性及完整性。</w:t>
      </w:r>
    </w:p>
    <w:p w14:paraId="5B1B6E67" w14:textId="77777777" w:rsidR="002F084A" w:rsidRPr="000335DB" w:rsidRDefault="002F084A" w:rsidP="002F084A">
      <w:pPr>
        <w:pStyle w:val="a5"/>
        <w:numPr>
          <w:ilvl w:val="0"/>
          <w:numId w:val="10"/>
        </w:numPr>
        <w:spacing w:after="120" w:line="360" w:lineRule="auto"/>
        <w:rPr>
          <w:rFonts w:ascii="標楷體" w:eastAsia="標楷體" w:hAnsi="標楷體" w:cs="Times New Roman"/>
          <w:color w:val="000000" w:themeColor="text1"/>
          <w:lang w:eastAsia="zh-TW"/>
        </w:rPr>
      </w:pPr>
      <w:r w:rsidRPr="000335DB">
        <w:rPr>
          <w:rFonts w:ascii="標楷體" w:eastAsia="標楷體" w:hAnsi="標楷體" w:cs="Times New Roman" w:hint="eastAsia"/>
          <w:color w:val="000000" w:themeColor="text1"/>
          <w:lang w:eastAsia="zh-TW"/>
        </w:rPr>
        <w:t>通過此申請表收集的個人資料將僅用於申請該項目和相關目的用途。如需要可能會提供給任何內部或外部人員審閱</w:t>
      </w:r>
      <w:r w:rsidRPr="000335DB">
        <w:rPr>
          <w:rFonts w:ascii="標楷體" w:eastAsia="標楷體" w:hAnsi="標楷體" w:hint="eastAsia"/>
          <w:color w:val="000000" w:themeColor="text1"/>
          <w:shd w:val="clear" w:color="auto" w:fill="FFFFFF"/>
          <w:lang w:eastAsia="zh-TW"/>
        </w:rPr>
        <w:t>。</w:t>
      </w:r>
    </w:p>
    <w:p w14:paraId="46674EEB" w14:textId="77777777" w:rsidR="002F084A" w:rsidRPr="000335DB" w:rsidRDefault="002F084A" w:rsidP="002F084A">
      <w:pPr>
        <w:pStyle w:val="a5"/>
        <w:numPr>
          <w:ilvl w:val="0"/>
          <w:numId w:val="10"/>
        </w:numPr>
        <w:spacing w:after="120" w:line="360" w:lineRule="auto"/>
        <w:rPr>
          <w:rFonts w:ascii="標楷體" w:eastAsia="標楷體" w:hAnsi="標楷體" w:cs="Times New Roman"/>
          <w:color w:val="000000" w:themeColor="text1"/>
          <w:lang w:eastAsia="zh-TW"/>
        </w:rPr>
      </w:pPr>
      <w:r w:rsidRPr="000335DB">
        <w:rPr>
          <w:rFonts w:ascii="標楷體" w:eastAsia="標楷體" w:hAnsi="標楷體" w:hint="eastAsia"/>
          <w:color w:val="000000" w:themeColor="text1"/>
          <w:lang w:eastAsia="zh-TW"/>
        </w:rPr>
        <w:t>根據《個人資料保護法》，申請人有權存取其個人資料並在需要時糾正錯誤</w:t>
      </w:r>
      <w:r w:rsidRPr="000335DB">
        <w:rPr>
          <w:rFonts w:ascii="標楷體" w:eastAsia="標楷體" w:hAnsi="標楷體" w:hint="eastAsia"/>
          <w:color w:val="000000" w:themeColor="text1"/>
          <w:shd w:val="clear" w:color="auto" w:fill="FFFFFF"/>
          <w:lang w:eastAsia="zh-TW"/>
        </w:rPr>
        <w:t>。</w:t>
      </w:r>
    </w:p>
    <w:p w14:paraId="044B5DA0" w14:textId="77777777" w:rsidR="008C467C" w:rsidRPr="000335DB" w:rsidRDefault="00D10AEB" w:rsidP="00D10AEB">
      <w:pPr>
        <w:adjustRightInd w:val="0"/>
        <w:snapToGrid w:val="0"/>
        <w:rPr>
          <w:rFonts w:ascii="標楷體" w:eastAsiaTheme="minorEastAsia" w:hAnsi="標楷體" w:cs="新細明體"/>
          <w:b/>
          <w:bCs/>
          <w:color w:val="000000" w:themeColor="text1"/>
          <w:lang w:eastAsia="zh-TW"/>
        </w:rPr>
      </w:pPr>
      <w:r w:rsidRPr="000335DB">
        <w:rPr>
          <w:rFonts w:ascii="標楷體" w:eastAsia="標楷體" w:hAnsi="標楷體" w:cs="新細明體" w:hint="eastAsia"/>
          <w:b/>
          <w:bCs/>
          <w:color w:val="000000" w:themeColor="text1"/>
          <w:lang w:eastAsia="zh-TW"/>
        </w:rPr>
        <w:lastRenderedPageBreak/>
        <w:t>*</w:t>
      </w:r>
      <w:r w:rsidR="00665757" w:rsidRPr="000335DB">
        <w:rPr>
          <w:rFonts w:ascii="標楷體" w:eastAsia="標楷體" w:hAnsi="標楷體" w:cs="新細明體" w:hint="eastAsia"/>
          <w:b/>
          <w:bCs/>
          <w:color w:val="000000" w:themeColor="text1"/>
          <w:lang w:eastAsia="zh-TW"/>
        </w:rPr>
        <w:t>高研院</w:t>
      </w:r>
      <w:r w:rsidRPr="000335DB">
        <w:rPr>
          <w:rFonts w:ascii="標楷體" w:eastAsia="標楷體" w:hAnsi="標楷體" w:hint="eastAsia"/>
          <w:b/>
          <w:color w:val="000000" w:themeColor="text1"/>
          <w:lang w:eastAsia="zh-TW"/>
        </w:rPr>
        <w:t>卓越出版項目</w:t>
      </w:r>
      <w:r w:rsidRPr="000335DB">
        <w:rPr>
          <w:rFonts w:ascii="標楷體" w:eastAsia="標楷體" w:hAnsi="標楷體" w:cs="新細明體" w:hint="eastAsia"/>
          <w:b/>
          <w:bCs/>
          <w:color w:val="000000" w:themeColor="text1"/>
          <w:lang w:eastAsia="zh-TW"/>
        </w:rPr>
        <w:t>僅限校内老師申請</w:t>
      </w:r>
    </w:p>
    <w:p w14:paraId="5A5364D7" w14:textId="77777777" w:rsidR="00D10AEB" w:rsidRPr="000335DB" w:rsidRDefault="00D10AEB" w:rsidP="00D10AEB">
      <w:pPr>
        <w:adjustRightInd w:val="0"/>
        <w:snapToGrid w:val="0"/>
        <w:rPr>
          <w:rFonts w:ascii="標楷體" w:eastAsia="新細明體" w:hAnsi="標楷體"/>
          <w:b/>
          <w:bCs/>
          <w:color w:val="000000" w:themeColor="text1"/>
          <w:sz w:val="21"/>
          <w:szCs w:val="21"/>
          <w:lang w:eastAsia="zh-TW"/>
        </w:rPr>
      </w:pPr>
    </w:p>
    <w:tbl>
      <w:tblPr>
        <w:tblStyle w:val="aa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417"/>
        <w:gridCol w:w="4933"/>
      </w:tblGrid>
      <w:tr w:rsidR="00385AD3" w:rsidRPr="000335DB" w14:paraId="47A255B3" w14:textId="77777777" w:rsidTr="008C467C">
        <w:trPr>
          <w:trHeight w:val="413"/>
        </w:trPr>
        <w:tc>
          <w:tcPr>
            <w:tcW w:w="9350" w:type="dxa"/>
            <w:gridSpan w:val="2"/>
            <w:shd w:val="clear" w:color="auto" w:fill="D9D9D9" w:themeFill="background1" w:themeFillShade="D9"/>
            <w:vAlign w:val="center"/>
          </w:tcPr>
          <w:p w14:paraId="4C508244" w14:textId="77777777" w:rsidR="003812B6" w:rsidRPr="000335DB" w:rsidRDefault="000C66BE" w:rsidP="00E75501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color w:val="000000" w:themeColor="text1"/>
                <w:lang w:eastAsia="zh-TW"/>
              </w:rPr>
              <w:t>第一部分</w:t>
            </w:r>
            <w:r w:rsidRPr="000335DB">
              <w:rPr>
                <w:rFonts w:ascii="標楷體" w:eastAsia="標楷體" w:hAnsi="標楷體"/>
                <w:b/>
                <w:color w:val="000000" w:themeColor="text1"/>
                <w:lang w:eastAsia="zh-TW"/>
              </w:rPr>
              <w:t xml:space="preserve"> – </w:t>
            </w:r>
            <w:r w:rsidRPr="000335DB">
              <w:rPr>
                <w:rFonts w:ascii="標楷體" w:eastAsia="標楷體" w:hAnsi="標楷體" w:hint="eastAsia"/>
                <w:b/>
                <w:color w:val="000000" w:themeColor="text1"/>
                <w:lang w:eastAsia="zh-TW"/>
              </w:rPr>
              <w:t>基本資料</w:t>
            </w:r>
          </w:p>
        </w:tc>
      </w:tr>
      <w:tr w:rsidR="00385AD3" w:rsidRPr="000335DB" w14:paraId="3222D8AE" w14:textId="77777777" w:rsidTr="0029609E">
        <w:trPr>
          <w:trHeight w:val="422"/>
        </w:trPr>
        <w:tc>
          <w:tcPr>
            <w:tcW w:w="4417" w:type="dxa"/>
            <w:vAlign w:val="center"/>
          </w:tcPr>
          <w:p w14:paraId="39BE9C8E" w14:textId="77777777" w:rsidR="003812B6" w:rsidRPr="000335DB" w:rsidRDefault="000C66BE" w:rsidP="00DC794C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姓名（中文）：</w:t>
            </w:r>
          </w:p>
        </w:tc>
        <w:tc>
          <w:tcPr>
            <w:tcW w:w="4933" w:type="dxa"/>
          </w:tcPr>
          <w:p w14:paraId="6088B5F9" w14:textId="77777777" w:rsidR="00DC794C" w:rsidRPr="000335DB" w:rsidRDefault="00DC794C" w:rsidP="003812B6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sz w:val="16"/>
                <w:szCs w:val="16"/>
                <w:lang w:eastAsia="zh-TW"/>
              </w:rPr>
            </w:pPr>
          </w:p>
          <w:p w14:paraId="77B9E8BF" w14:textId="77777777" w:rsidR="00DC794C" w:rsidRPr="000335DB" w:rsidRDefault="000C66BE" w:rsidP="003812B6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_______________________________________</w:t>
            </w:r>
          </w:p>
        </w:tc>
      </w:tr>
      <w:tr w:rsidR="00385AD3" w:rsidRPr="000335DB" w14:paraId="595F775C" w14:textId="77777777" w:rsidTr="00AF3981">
        <w:tc>
          <w:tcPr>
            <w:tcW w:w="4417" w:type="dxa"/>
            <w:vAlign w:val="center"/>
          </w:tcPr>
          <w:p w14:paraId="7DDF5742" w14:textId="77777777" w:rsidR="00DC794C" w:rsidRPr="000335DB" w:rsidRDefault="000C66BE" w:rsidP="00DC794C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姓名（英文）：</w:t>
            </w:r>
          </w:p>
        </w:tc>
        <w:tc>
          <w:tcPr>
            <w:tcW w:w="4933" w:type="dxa"/>
          </w:tcPr>
          <w:p w14:paraId="7C238D30" w14:textId="77777777" w:rsidR="00DC794C" w:rsidRPr="000335DB" w:rsidRDefault="00DC794C" w:rsidP="00DC794C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sz w:val="16"/>
                <w:szCs w:val="16"/>
                <w:lang w:eastAsia="zh-TW"/>
              </w:rPr>
            </w:pPr>
          </w:p>
          <w:p w14:paraId="7AEC6158" w14:textId="77777777" w:rsidR="00DC794C" w:rsidRPr="000335DB" w:rsidRDefault="000C66BE" w:rsidP="00DC794C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_______________________________________</w:t>
            </w:r>
          </w:p>
        </w:tc>
      </w:tr>
      <w:tr w:rsidR="00385AD3" w:rsidRPr="000335DB" w14:paraId="6067DE01" w14:textId="77777777" w:rsidTr="00AF3981">
        <w:tc>
          <w:tcPr>
            <w:tcW w:w="4417" w:type="dxa"/>
            <w:vAlign w:val="center"/>
          </w:tcPr>
          <w:p w14:paraId="3E72F125" w14:textId="77777777" w:rsidR="00DC794C" w:rsidRPr="000335DB" w:rsidRDefault="000C66BE" w:rsidP="00DC794C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教員編號：</w:t>
            </w:r>
          </w:p>
        </w:tc>
        <w:tc>
          <w:tcPr>
            <w:tcW w:w="4933" w:type="dxa"/>
          </w:tcPr>
          <w:p w14:paraId="5A99E16C" w14:textId="77777777" w:rsidR="00DC794C" w:rsidRPr="000335DB" w:rsidRDefault="00DC794C" w:rsidP="00DC794C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sz w:val="16"/>
                <w:szCs w:val="16"/>
                <w:lang w:eastAsia="zh-TW"/>
              </w:rPr>
            </w:pPr>
          </w:p>
          <w:p w14:paraId="5C69C2ED" w14:textId="77777777" w:rsidR="002B3EFE" w:rsidRPr="000335DB" w:rsidRDefault="000C66BE" w:rsidP="00DC794C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_______________________________________</w:t>
            </w:r>
          </w:p>
        </w:tc>
      </w:tr>
      <w:tr w:rsidR="00385AD3" w:rsidRPr="000335DB" w14:paraId="2BE14E87" w14:textId="77777777" w:rsidTr="00AF3981">
        <w:tc>
          <w:tcPr>
            <w:tcW w:w="4417" w:type="dxa"/>
            <w:vAlign w:val="center"/>
          </w:tcPr>
          <w:p w14:paraId="0BBCB963" w14:textId="77777777" w:rsidR="002B3EFE" w:rsidRPr="000335DB" w:rsidRDefault="000C66BE" w:rsidP="002B3EFE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所屬學術單位：</w:t>
            </w:r>
          </w:p>
        </w:tc>
        <w:tc>
          <w:tcPr>
            <w:tcW w:w="4933" w:type="dxa"/>
          </w:tcPr>
          <w:p w14:paraId="6220C974" w14:textId="77777777" w:rsidR="002B3EFE" w:rsidRPr="000335DB" w:rsidRDefault="002B3EFE" w:rsidP="002B3EFE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sz w:val="16"/>
                <w:szCs w:val="16"/>
                <w:lang w:eastAsia="zh-TW"/>
              </w:rPr>
            </w:pPr>
          </w:p>
          <w:p w14:paraId="1EDD53B7" w14:textId="77777777" w:rsidR="002B3EFE" w:rsidRPr="000335DB" w:rsidRDefault="000C66BE" w:rsidP="002B3EFE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_______________________________________</w:t>
            </w:r>
          </w:p>
        </w:tc>
      </w:tr>
      <w:tr w:rsidR="00385AD3" w:rsidRPr="000335DB" w14:paraId="056687BB" w14:textId="77777777" w:rsidTr="00AF3981">
        <w:tc>
          <w:tcPr>
            <w:tcW w:w="4417" w:type="dxa"/>
            <w:vAlign w:val="center"/>
          </w:tcPr>
          <w:p w14:paraId="7D8E499C" w14:textId="77777777" w:rsidR="00AF3981" w:rsidRPr="000335DB" w:rsidRDefault="000C66BE" w:rsidP="00AF3981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職稱：</w:t>
            </w:r>
          </w:p>
        </w:tc>
        <w:tc>
          <w:tcPr>
            <w:tcW w:w="4933" w:type="dxa"/>
          </w:tcPr>
          <w:p w14:paraId="56AAEB31" w14:textId="77777777" w:rsidR="00AF3981" w:rsidRPr="000335DB" w:rsidRDefault="00AF3981" w:rsidP="00AF3981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sz w:val="16"/>
                <w:szCs w:val="16"/>
                <w:lang w:eastAsia="zh-TW"/>
              </w:rPr>
            </w:pPr>
          </w:p>
          <w:p w14:paraId="760DAB03" w14:textId="77777777" w:rsidR="00AF3981" w:rsidRPr="000335DB" w:rsidRDefault="000C66BE" w:rsidP="00AF3981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_______________________________________</w:t>
            </w:r>
          </w:p>
        </w:tc>
      </w:tr>
      <w:tr w:rsidR="00F3709D" w:rsidRPr="000335DB" w14:paraId="24CFEC4F" w14:textId="77777777" w:rsidTr="00AF3981">
        <w:tc>
          <w:tcPr>
            <w:tcW w:w="4417" w:type="dxa"/>
            <w:vAlign w:val="center"/>
          </w:tcPr>
          <w:p w14:paraId="4971CB4D" w14:textId="77777777" w:rsidR="00731D07" w:rsidRPr="000335DB" w:rsidRDefault="00731D07" w:rsidP="00731D07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聯絡電郵地址：</w:t>
            </w:r>
          </w:p>
        </w:tc>
        <w:tc>
          <w:tcPr>
            <w:tcW w:w="4933" w:type="dxa"/>
          </w:tcPr>
          <w:p w14:paraId="2D9135EB" w14:textId="77777777" w:rsidR="00731D07" w:rsidRPr="000335DB" w:rsidRDefault="00731D07" w:rsidP="00731D07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sz w:val="16"/>
                <w:szCs w:val="16"/>
                <w:lang w:eastAsia="zh-TW"/>
              </w:rPr>
            </w:pPr>
          </w:p>
          <w:p w14:paraId="36CE5642" w14:textId="77777777" w:rsidR="00731D07" w:rsidRPr="000335DB" w:rsidRDefault="00731D07" w:rsidP="00731D07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_______________________________________</w:t>
            </w:r>
          </w:p>
        </w:tc>
      </w:tr>
    </w:tbl>
    <w:p w14:paraId="57A94D5E" w14:textId="77777777" w:rsidR="003812B6" w:rsidRPr="000335DB" w:rsidRDefault="003812B6" w:rsidP="003812B6">
      <w:pPr>
        <w:adjustRightInd w:val="0"/>
        <w:snapToGrid w:val="0"/>
        <w:rPr>
          <w:rFonts w:ascii="標楷體" w:eastAsia="標楷體" w:hAnsi="標楷體"/>
          <w:b/>
          <w:bCs/>
          <w:color w:val="000000" w:themeColor="text1"/>
          <w:lang w:eastAsia="zh-TW"/>
        </w:rPr>
      </w:pPr>
    </w:p>
    <w:p w14:paraId="1509F19B" w14:textId="77777777" w:rsidR="00D10AEB" w:rsidRPr="000335DB" w:rsidRDefault="00D10AEB" w:rsidP="003812B6">
      <w:pPr>
        <w:adjustRightInd w:val="0"/>
        <w:snapToGrid w:val="0"/>
        <w:rPr>
          <w:rFonts w:ascii="標楷體" w:eastAsia="標楷體" w:hAnsi="標楷體"/>
          <w:b/>
          <w:bCs/>
          <w:color w:val="000000" w:themeColor="text1"/>
          <w:lang w:eastAsia="zh-TW"/>
        </w:rPr>
      </w:pPr>
    </w:p>
    <w:tbl>
      <w:tblPr>
        <w:tblStyle w:val="aa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350"/>
      </w:tblGrid>
      <w:tr w:rsidR="00385AD3" w:rsidRPr="000335DB" w14:paraId="7B03D5F1" w14:textId="77777777" w:rsidTr="008C467C">
        <w:trPr>
          <w:trHeight w:val="458"/>
        </w:trPr>
        <w:tc>
          <w:tcPr>
            <w:tcW w:w="9350" w:type="dxa"/>
            <w:tcBorders>
              <w:bottom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98694B6" w14:textId="77777777" w:rsidR="00BF4EA9" w:rsidRPr="000335DB" w:rsidRDefault="000C66BE" w:rsidP="00E75501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color w:val="000000" w:themeColor="text1"/>
                <w:lang w:eastAsia="zh-TW"/>
              </w:rPr>
              <w:t>第二部分</w:t>
            </w:r>
            <w:r w:rsidRPr="000335DB">
              <w:rPr>
                <w:rFonts w:ascii="標楷體" w:eastAsia="標楷體" w:hAnsi="標楷體"/>
                <w:b/>
                <w:color w:val="000000" w:themeColor="text1"/>
                <w:lang w:eastAsia="zh-TW"/>
              </w:rPr>
              <w:t xml:space="preserve"> – </w:t>
            </w:r>
            <w:r w:rsidRPr="000335DB">
              <w:rPr>
                <w:rFonts w:ascii="標楷體" w:eastAsia="標楷體" w:hAnsi="標楷體" w:hint="eastAsia"/>
                <w:b/>
                <w:color w:val="000000" w:themeColor="text1"/>
                <w:lang w:eastAsia="zh-TW"/>
              </w:rPr>
              <w:t>駐院出版計劃詳細內容</w:t>
            </w:r>
          </w:p>
        </w:tc>
      </w:tr>
      <w:tr w:rsidR="00385AD3" w:rsidRPr="000335DB" w14:paraId="3D8B6157" w14:textId="77777777" w:rsidTr="0029609E">
        <w:trPr>
          <w:trHeight w:val="818"/>
        </w:trPr>
        <w:tc>
          <w:tcPr>
            <w:tcW w:w="9350" w:type="dxa"/>
            <w:vAlign w:val="center"/>
          </w:tcPr>
          <w:p w14:paraId="1A8A0FC3" w14:textId="195FFC78" w:rsidR="001D51B4" w:rsidRPr="000335DB" w:rsidRDefault="000C66BE" w:rsidP="00BC0DA9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出版類別：</w:t>
            </w:r>
            <w:r w:rsidR="001D51B4"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專著書籍</w:t>
            </w:r>
            <w:r w:rsidR="00BC0DA9" w:rsidRPr="000335DB">
              <w:rPr>
                <w:rFonts w:ascii="標楷體" w:eastAsiaTheme="minorEastAsia" w:hAnsi="標楷體" w:hint="eastAsia"/>
                <w:color w:val="000000" w:themeColor="text1"/>
                <w:lang w:eastAsia="zh-TW"/>
              </w:rPr>
              <w:t xml:space="preserve">  </w:t>
            </w:r>
            <w:r w:rsidR="001D51B4"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其他：</w:t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____________________________ </w:t>
            </w:r>
          </w:p>
        </w:tc>
      </w:tr>
      <w:tr w:rsidR="00385AD3" w:rsidRPr="000335DB" w14:paraId="2E39BD78" w14:textId="77777777" w:rsidTr="0029609E">
        <w:trPr>
          <w:trHeight w:val="1268"/>
        </w:trPr>
        <w:tc>
          <w:tcPr>
            <w:tcW w:w="9350" w:type="dxa"/>
            <w:vAlign w:val="center"/>
          </w:tcPr>
          <w:p w14:paraId="2722149C" w14:textId="54A8BA9F" w:rsidR="00DC794C" w:rsidRPr="000335DB" w:rsidRDefault="000C66BE" w:rsidP="0098426F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擬出版</w:t>
            </w: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/</w:t>
            </w: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投稿平臺（如出版社）及其學術地位說明</w:t>
            </w: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/</w:t>
            </w: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根據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：</w:t>
            </w:r>
          </w:p>
          <w:p w14:paraId="617D5B85" w14:textId="77777777" w:rsidR="00DC794C" w:rsidRPr="000335DB" w:rsidRDefault="00DC794C" w:rsidP="0098426F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sz w:val="10"/>
                <w:szCs w:val="10"/>
                <w:lang w:eastAsia="zh-TW"/>
              </w:rPr>
            </w:pPr>
          </w:p>
          <w:p w14:paraId="212CD5A9" w14:textId="77777777" w:rsidR="00DC794C" w:rsidRPr="000335DB" w:rsidRDefault="000C66BE" w:rsidP="0098426F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______________________________________________________________________________________________________________________________________________________</w:t>
            </w:r>
          </w:p>
          <w:p w14:paraId="500D6DCA" w14:textId="77777777" w:rsidR="00D10AEB" w:rsidRPr="000335DB" w:rsidRDefault="00D10AEB" w:rsidP="0098426F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</w:p>
        </w:tc>
      </w:tr>
      <w:tr w:rsidR="00385AD3" w:rsidRPr="000335DB" w14:paraId="4BBD76BD" w14:textId="77777777" w:rsidTr="008C467C">
        <w:trPr>
          <w:trHeight w:val="2600"/>
        </w:trPr>
        <w:tc>
          <w:tcPr>
            <w:tcW w:w="9350" w:type="dxa"/>
            <w:vAlign w:val="center"/>
          </w:tcPr>
          <w:p w14:paraId="78266B53" w14:textId="77777777" w:rsidR="00DC794C" w:rsidRPr="000335DB" w:rsidRDefault="00D10AEB" w:rsidP="0098426F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目前</w:t>
            </w:r>
            <w:r w:rsidR="000C66BE"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投稿階段</w:t>
            </w:r>
            <w:r w:rsidRPr="000335DB">
              <w:rPr>
                <w:rFonts w:ascii="標楷體" w:eastAsia="標楷體" w:hAnsi="標楷體" w:hint="eastAsia"/>
                <w:bCs/>
                <w:color w:val="000000" w:themeColor="text1"/>
                <w:sz w:val="20"/>
                <w:szCs w:val="20"/>
                <w:lang w:eastAsia="zh-TW"/>
              </w:rPr>
              <w:t>（請選擇其中一項並在</w:t>
            </w:r>
            <w:r w:rsidRPr="000335D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sym w:font="Wingdings" w:char="F0A8"/>
            </w:r>
            <w:r w:rsidRPr="000335D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  <w:lang w:eastAsia="zh-TW"/>
              </w:rPr>
              <w:t>内</w:t>
            </w:r>
            <w:r w:rsidRPr="000335DB">
              <w:rPr>
                <w:rFonts w:ascii="標楷體" w:eastAsia="標楷體" w:hAnsi="標楷體" w:hint="eastAsia"/>
                <w:bCs/>
                <w:color w:val="000000" w:themeColor="text1"/>
                <w:sz w:val="20"/>
                <w:szCs w:val="20"/>
                <w:lang w:eastAsia="zh-TW"/>
              </w:rPr>
              <w:t>打“√”）</w:t>
            </w:r>
            <w:r w:rsidR="000C66BE"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：</w:t>
            </w:r>
          </w:p>
          <w:p w14:paraId="74F03AF9" w14:textId="77777777" w:rsidR="00DC794C" w:rsidRPr="000335DB" w:rsidRDefault="00DC794C" w:rsidP="0098426F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="000C66BE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</w:t>
            </w:r>
            <w:r w:rsidR="000C66BE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已簽約</w:t>
            </w:r>
            <w:r w:rsidR="000C66BE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/</w:t>
            </w:r>
            <w:r w:rsidR="000C66BE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接納，有待繳交付梓定稿，但無需再評審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 xml:space="preserve"> </w:t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  </w:t>
            </w:r>
          </w:p>
          <w:p w14:paraId="3F134AFB" w14:textId="77777777" w:rsidR="00DC794C" w:rsidRPr="000335DB" w:rsidRDefault="00DC794C" w:rsidP="0098426F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="000C66BE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</w:t>
            </w:r>
            <w:r w:rsidR="000C66BE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已初步有條件簽約</w:t>
            </w:r>
            <w:r w:rsidR="000C66BE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/</w:t>
            </w:r>
            <w:r w:rsidR="000C66BE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接納，但有待修正、再評審及確認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 xml:space="preserve"> </w:t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 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 xml:space="preserve"> </w:t>
            </w:r>
          </w:p>
          <w:p w14:paraId="62306802" w14:textId="77777777" w:rsidR="00DC794C" w:rsidRPr="000335DB" w:rsidRDefault="00DC794C" w:rsidP="0098426F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="000C66BE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</w:t>
            </w:r>
            <w:r w:rsidR="000C66BE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曾經評審，有待修正後再評審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 xml:space="preserve"> </w:t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 </w:t>
            </w:r>
          </w:p>
          <w:p w14:paraId="7612F2FC" w14:textId="77777777" w:rsidR="00DC794C" w:rsidRPr="000335DB" w:rsidRDefault="00DC794C" w:rsidP="0098426F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="000C66BE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</w:t>
            </w:r>
            <w:r w:rsidR="000C66BE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在評審中，初步反應良好</w:t>
            </w:r>
          </w:p>
          <w:p w14:paraId="50009AB7" w14:textId="77777777" w:rsidR="00DC794C" w:rsidRPr="000335DB" w:rsidRDefault="00DC794C" w:rsidP="0098426F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="000C66BE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</w:t>
            </w:r>
            <w:r w:rsidR="000C66BE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在評審中，結果未悉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 xml:space="preserve"> </w:t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 </w:t>
            </w:r>
          </w:p>
          <w:p w14:paraId="423C5159" w14:textId="77777777" w:rsidR="00DC794C" w:rsidRPr="000335DB" w:rsidRDefault="00DC794C" w:rsidP="0098426F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="000C66BE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</w:t>
            </w:r>
            <w:r w:rsidR="000C66BE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尚未投稿</w:t>
            </w:r>
          </w:p>
          <w:p w14:paraId="1F098845" w14:textId="77777777" w:rsidR="00DC794C" w:rsidRPr="000335DB" w:rsidRDefault="00DC794C" w:rsidP="0098426F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="000C66BE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</w:t>
            </w:r>
            <w:r w:rsidR="000C66BE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其他：</w:t>
            </w:r>
            <w:r w:rsidR="000C66BE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___________________</w:t>
            </w:r>
          </w:p>
        </w:tc>
      </w:tr>
      <w:tr w:rsidR="00385AD3" w:rsidRPr="000335DB" w14:paraId="4B905C8A" w14:textId="77777777" w:rsidTr="00AF3981">
        <w:trPr>
          <w:trHeight w:val="800"/>
        </w:trPr>
        <w:tc>
          <w:tcPr>
            <w:tcW w:w="9350" w:type="dxa"/>
            <w:vAlign w:val="center"/>
          </w:tcPr>
          <w:p w14:paraId="3E8108ED" w14:textId="77777777" w:rsidR="00EC7622" w:rsidRPr="000335DB" w:rsidRDefault="00EC7622" w:rsidP="0098426F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</w:t>
            </w:r>
            <w:r w:rsidR="00BF32DE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已經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附</w:t>
            </w:r>
            <w:r w:rsidR="000C66BE"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出版合約或與編輯的通信副本</w:t>
            </w:r>
          </w:p>
          <w:p w14:paraId="774044E2" w14:textId="77777777" w:rsidR="00EC7622" w:rsidRPr="000335DB" w:rsidRDefault="00EC7622" w:rsidP="0098426F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</w:p>
          <w:p w14:paraId="779F9BAB" w14:textId="77777777" w:rsidR="00DC794C" w:rsidRPr="000335DB" w:rsidRDefault="00EC7622" w:rsidP="0098426F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其他投稿階段說明及附件</w:t>
            </w:r>
            <w:r w:rsidR="000C66BE"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：</w:t>
            </w:r>
            <w:r w:rsidR="000C66BE"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_________________________________________</w:t>
            </w: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_______</w:t>
            </w:r>
          </w:p>
          <w:p w14:paraId="4123DBD8" w14:textId="77777777" w:rsidR="009A2335" w:rsidRPr="000335DB" w:rsidRDefault="000C66BE" w:rsidP="0098426F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___________________________________________________________________________</w:t>
            </w:r>
          </w:p>
          <w:p w14:paraId="17B5B687" w14:textId="77777777" w:rsidR="00D10AEB" w:rsidRPr="000335DB" w:rsidRDefault="00D10AEB" w:rsidP="00D10AEB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___________________________________________________________________________</w:t>
            </w:r>
          </w:p>
          <w:p w14:paraId="31281057" w14:textId="77777777" w:rsidR="00D10AEB" w:rsidRPr="000335DB" w:rsidRDefault="00D10AEB" w:rsidP="0098426F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</w:p>
          <w:p w14:paraId="6907B564" w14:textId="77777777" w:rsidR="00D10AEB" w:rsidRPr="000335DB" w:rsidRDefault="00D10AEB" w:rsidP="0098426F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</w:p>
          <w:p w14:paraId="67C6AAB9" w14:textId="77777777" w:rsidR="00D10AEB" w:rsidRPr="000335DB" w:rsidRDefault="00D10AEB" w:rsidP="0098426F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</w:p>
        </w:tc>
      </w:tr>
      <w:tr w:rsidR="00385AD3" w:rsidRPr="000335DB" w14:paraId="60D2ED85" w14:textId="77777777" w:rsidTr="004870C8">
        <w:trPr>
          <w:trHeight w:val="1043"/>
        </w:trPr>
        <w:tc>
          <w:tcPr>
            <w:tcW w:w="9350" w:type="dxa"/>
            <w:vAlign w:val="center"/>
          </w:tcPr>
          <w:p w14:paraId="7C3AF218" w14:textId="77777777" w:rsidR="00DC794C" w:rsidRPr="000335DB" w:rsidRDefault="000C66BE" w:rsidP="00E30C15">
            <w:pPr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lastRenderedPageBreak/>
              <w:t>估計</w:t>
            </w:r>
            <w:r w:rsidR="00D10AEB"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由項目申請</w:t>
            </w: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開始時，已完成定稿比例約為：</w:t>
            </w:r>
          </w:p>
          <w:p w14:paraId="7C668C5C" w14:textId="77777777" w:rsidR="00DC794C" w:rsidRPr="000335DB" w:rsidRDefault="00DC794C" w:rsidP="00E30C15">
            <w:pPr>
              <w:rPr>
                <w:rFonts w:ascii="標楷體" w:eastAsia="標楷體" w:hAnsi="標楷體"/>
                <w:color w:val="000000" w:themeColor="text1"/>
                <w:lang w:eastAsia="zh-TW"/>
              </w:rPr>
            </w:pPr>
          </w:p>
          <w:p w14:paraId="05239931" w14:textId="77777777" w:rsidR="00DC794C" w:rsidRPr="000335DB" w:rsidRDefault="00DC794C" w:rsidP="00E30C15">
            <w:pPr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="000C66BE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80%   </w:t>
            </w:r>
            <w:r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="000C66BE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85%  </w:t>
            </w:r>
            <w:r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="000C66BE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90%  </w:t>
            </w:r>
            <w:r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="000C66BE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95%  </w:t>
            </w:r>
            <w:r w:rsidR="000C66BE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其他：</w:t>
            </w:r>
            <w:r w:rsidR="000C66BE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___%</w:t>
            </w:r>
          </w:p>
          <w:p w14:paraId="41B89257" w14:textId="77777777" w:rsidR="00EC7622" w:rsidRPr="000335DB" w:rsidRDefault="00EC7622" w:rsidP="00E30C15">
            <w:pPr>
              <w:rPr>
                <w:rFonts w:ascii="標楷體" w:eastAsia="標楷體" w:hAnsi="標楷體"/>
                <w:color w:val="000000" w:themeColor="text1"/>
                <w:lang w:eastAsia="zh-TW"/>
              </w:rPr>
            </w:pPr>
          </w:p>
        </w:tc>
      </w:tr>
      <w:tr w:rsidR="00385AD3" w:rsidRPr="000335DB" w14:paraId="04E3C274" w14:textId="77777777" w:rsidTr="006C539C">
        <w:trPr>
          <w:trHeight w:val="1160"/>
        </w:trPr>
        <w:tc>
          <w:tcPr>
            <w:tcW w:w="9350" w:type="dxa"/>
            <w:vAlign w:val="center"/>
          </w:tcPr>
          <w:p w14:paraId="16EEDFF6" w14:textId="680C46CB" w:rsidR="00DC794C" w:rsidRPr="000335DB" w:rsidRDefault="000C66BE" w:rsidP="00E30C15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估計在</w:t>
            </w:r>
            <w:r w:rsidR="00D10AEB"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項目資助</w:t>
            </w: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結束時</w:t>
            </w:r>
            <w:r w:rsidR="00FA288A"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（即，2</w:t>
            </w:r>
            <w:r w:rsidR="00FA288A"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02</w:t>
            </w:r>
            <w:r w:rsidR="00CD06D0" w:rsidRPr="000335DB">
              <w:rPr>
                <w:rFonts w:ascii="標楷體" w:eastAsiaTheme="minorEastAsia" w:hAnsi="標楷體" w:hint="eastAsia"/>
                <w:b/>
                <w:bCs/>
                <w:color w:val="000000" w:themeColor="text1"/>
                <w:lang w:eastAsia="zh-TW"/>
              </w:rPr>
              <w:t>6</w:t>
            </w:r>
            <w:r w:rsidR="00FA288A"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年底）</w:t>
            </w: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可以完成定稿的比例約為：</w:t>
            </w:r>
          </w:p>
          <w:p w14:paraId="65128F45" w14:textId="77777777" w:rsidR="00DC794C" w:rsidRPr="000335DB" w:rsidRDefault="00DC794C" w:rsidP="00E30C15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</w:p>
          <w:p w14:paraId="140F3F08" w14:textId="77777777" w:rsidR="00D10AEB" w:rsidRPr="000335DB" w:rsidRDefault="00DC794C" w:rsidP="00E30C15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="000C66BE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100%   </w:t>
            </w:r>
            <w:r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="000C66BE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95%  </w:t>
            </w:r>
            <w:r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="000C66BE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90% </w:t>
            </w:r>
            <w:r w:rsidR="000C66BE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其他：</w:t>
            </w:r>
            <w:r w:rsidR="000C66BE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____%</w:t>
            </w:r>
          </w:p>
          <w:p w14:paraId="27F1DE24" w14:textId="77777777" w:rsidR="00EC7622" w:rsidRPr="000335DB" w:rsidRDefault="00EC7622" w:rsidP="00E30C15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</w:p>
        </w:tc>
      </w:tr>
      <w:tr w:rsidR="00385AD3" w:rsidRPr="000335DB" w14:paraId="289382AF" w14:textId="77777777" w:rsidTr="006C539C">
        <w:trPr>
          <w:trHeight w:val="1160"/>
        </w:trPr>
        <w:tc>
          <w:tcPr>
            <w:tcW w:w="9350" w:type="dxa"/>
            <w:vAlign w:val="center"/>
          </w:tcPr>
          <w:p w14:paraId="30A79889" w14:textId="77777777" w:rsidR="00D10AEB" w:rsidRPr="000335DB" w:rsidRDefault="00D10AEB" w:rsidP="00D10AEB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預計所申請之</w:t>
            </w:r>
            <w:r w:rsidR="0056125F"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出版物</w:t>
            </w: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的出版年份為：</w:t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______ 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年</w:t>
            </w:r>
          </w:p>
        </w:tc>
      </w:tr>
      <w:tr w:rsidR="00385AD3" w:rsidRPr="000335DB" w14:paraId="27DFE0D4" w14:textId="77777777" w:rsidTr="001D5668">
        <w:trPr>
          <w:trHeight w:val="1160"/>
        </w:trPr>
        <w:tc>
          <w:tcPr>
            <w:tcW w:w="9350" w:type="dxa"/>
            <w:vAlign w:val="center"/>
          </w:tcPr>
          <w:p w14:paraId="3E092EEB" w14:textId="77777777" w:rsidR="001D5668" w:rsidRPr="000335DB" w:rsidRDefault="000C66BE" w:rsidP="000C66BE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預期出版成果的學術貢獻：</w:t>
            </w:r>
          </w:p>
          <w:p w14:paraId="0159C1D2" w14:textId="77777777" w:rsidR="000C66BE" w:rsidRPr="000335DB" w:rsidRDefault="000C66BE" w:rsidP="00E30C15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</w:p>
          <w:p w14:paraId="6B6D3D99" w14:textId="77777777" w:rsidR="0029609E" w:rsidRPr="000335DB" w:rsidRDefault="0029609E" w:rsidP="0029609E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___________________________________________________________________________</w:t>
            </w:r>
          </w:p>
          <w:p w14:paraId="58E10C25" w14:textId="77777777" w:rsidR="004870C8" w:rsidRPr="000335DB" w:rsidRDefault="004870C8" w:rsidP="0029609E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</w:p>
          <w:p w14:paraId="4C9BCCAB" w14:textId="77777777" w:rsidR="0029609E" w:rsidRPr="000335DB" w:rsidRDefault="0029609E" w:rsidP="0029609E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___________________________________________________________________________</w:t>
            </w:r>
          </w:p>
          <w:p w14:paraId="1007A52C" w14:textId="77777777" w:rsidR="000C66BE" w:rsidRPr="000335DB" w:rsidRDefault="004870C8" w:rsidP="00E30C15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 xml:space="preserve"> </w:t>
            </w:r>
            <w:r w:rsidR="0029609E"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___________________________________________________________________________</w:t>
            </w:r>
          </w:p>
          <w:p w14:paraId="105855CA" w14:textId="77777777" w:rsidR="000C66BE" w:rsidRPr="000335DB" w:rsidRDefault="000C66BE" w:rsidP="00E30C15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</w:p>
        </w:tc>
      </w:tr>
      <w:tr w:rsidR="00385AD3" w:rsidRPr="000335DB" w14:paraId="0B264CE0" w14:textId="77777777" w:rsidTr="00763075">
        <w:trPr>
          <w:trHeight w:val="1070"/>
        </w:trPr>
        <w:tc>
          <w:tcPr>
            <w:tcW w:w="9350" w:type="dxa"/>
            <w:vAlign w:val="center"/>
          </w:tcPr>
          <w:p w14:paraId="52C0F291" w14:textId="77777777" w:rsidR="00DC794C" w:rsidRPr="000335DB" w:rsidRDefault="000C66BE" w:rsidP="00E30C15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預期出版成果對澳門的社會貢獻</w:t>
            </w:r>
            <w:r w:rsidR="008C467C"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 xml:space="preserve"> (如適用)</w:t>
            </w: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：</w:t>
            </w:r>
          </w:p>
          <w:p w14:paraId="4F267E70" w14:textId="77777777" w:rsidR="00DC794C" w:rsidRPr="000335DB" w:rsidRDefault="00DC794C" w:rsidP="00E30C15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</w:p>
          <w:p w14:paraId="12CD7FC2" w14:textId="77777777" w:rsidR="004870C8" w:rsidRPr="000335DB" w:rsidRDefault="004870C8" w:rsidP="004870C8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___________________________________________________________________________</w:t>
            </w:r>
          </w:p>
          <w:p w14:paraId="70AAEC9F" w14:textId="77777777" w:rsidR="004870C8" w:rsidRPr="000335DB" w:rsidRDefault="004870C8" w:rsidP="004870C8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</w:p>
          <w:p w14:paraId="684483F9" w14:textId="77777777" w:rsidR="004870C8" w:rsidRPr="000335DB" w:rsidRDefault="004870C8" w:rsidP="004870C8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___________________________________________________________________________</w:t>
            </w:r>
          </w:p>
          <w:p w14:paraId="2787DD2C" w14:textId="77777777" w:rsidR="004870C8" w:rsidRPr="000335DB" w:rsidRDefault="004870C8" w:rsidP="004870C8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 xml:space="preserve"> ___________________________________________________________________________</w:t>
            </w:r>
          </w:p>
          <w:p w14:paraId="223CA22D" w14:textId="77777777" w:rsidR="000C66BE" w:rsidRPr="000335DB" w:rsidRDefault="000C66BE" w:rsidP="00E30C15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</w:p>
        </w:tc>
      </w:tr>
      <w:tr w:rsidR="00385AD3" w:rsidRPr="000335DB" w14:paraId="6DBB345C" w14:textId="77777777" w:rsidTr="001D5668">
        <w:trPr>
          <w:trHeight w:val="1070"/>
        </w:trPr>
        <w:tc>
          <w:tcPr>
            <w:tcW w:w="9350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75FED83" w14:textId="77777777" w:rsidR="00A00324" w:rsidRPr="000335DB" w:rsidRDefault="00D10AEB" w:rsidP="00A00324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請填寫</w:t>
            </w: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3</w:t>
            </w:r>
            <w:r w:rsidR="00203362" w:rsidRPr="000335DB">
              <w:rPr>
                <w:rFonts w:ascii="標楷體" w:eastAsia="標楷體" w:hAnsi="標楷體" w:hint="eastAsia"/>
                <w:b/>
                <w:bCs/>
                <w:color w:val="000000" w:themeColor="text1"/>
              </w:rPr>
              <w:t>個</w:t>
            </w:r>
            <w:r w:rsidR="00A00324"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 xml:space="preserve">代表著作： </w:t>
            </w:r>
          </w:p>
          <w:p w14:paraId="1627A704" w14:textId="77777777" w:rsidR="00203362" w:rsidRPr="000335DB" w:rsidRDefault="00203362" w:rsidP="00A00324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</w:p>
          <w:p w14:paraId="0A3EF190" w14:textId="77777777" w:rsidR="00203362" w:rsidRPr="000335DB" w:rsidRDefault="00203362" w:rsidP="00203362">
            <w:pPr>
              <w:pStyle w:val="a5"/>
              <w:numPr>
                <w:ilvl w:val="0"/>
                <w:numId w:val="9"/>
              </w:numPr>
              <w:adjustRightInd w:val="0"/>
              <w:snapToGrid w:val="0"/>
              <w:rPr>
                <w:rFonts w:eastAsia="SimSun" w:cs="Times New Roman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eastAsia="SimSun" w:cs="Times New Roman"/>
                <w:b/>
                <w:bCs/>
                <w:color w:val="000000" w:themeColor="text1"/>
                <w:lang w:eastAsia="zh-TW"/>
              </w:rPr>
              <w:t>____________________________________________________________________</w:t>
            </w:r>
          </w:p>
          <w:p w14:paraId="2BC5E221" w14:textId="77777777" w:rsidR="00203362" w:rsidRPr="000335DB" w:rsidRDefault="00203362" w:rsidP="00203362">
            <w:pPr>
              <w:pStyle w:val="a5"/>
              <w:adjustRightInd w:val="0"/>
              <w:snapToGrid w:val="0"/>
              <w:rPr>
                <w:rFonts w:eastAsia="SimSun" w:cs="Times New Roman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eastAsia="SimSun" w:cs="Times New Roman"/>
                <w:b/>
                <w:bCs/>
                <w:color w:val="000000" w:themeColor="text1"/>
                <w:lang w:eastAsia="zh-TW"/>
              </w:rPr>
              <w:t>____________________________________________________________________</w:t>
            </w:r>
          </w:p>
          <w:p w14:paraId="6180C408" w14:textId="77777777" w:rsidR="00203362" w:rsidRPr="000335DB" w:rsidRDefault="00203362" w:rsidP="00203362">
            <w:pPr>
              <w:pStyle w:val="a5"/>
              <w:numPr>
                <w:ilvl w:val="0"/>
                <w:numId w:val="9"/>
              </w:numPr>
              <w:adjustRightInd w:val="0"/>
              <w:snapToGrid w:val="0"/>
              <w:rPr>
                <w:rFonts w:eastAsia="SimSun" w:cs="Times New Roman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eastAsia="SimSun" w:cs="Times New Roman"/>
                <w:b/>
                <w:bCs/>
                <w:color w:val="000000" w:themeColor="text1"/>
                <w:lang w:eastAsia="zh-TW"/>
              </w:rPr>
              <w:t>____________________________________________________________________</w:t>
            </w:r>
          </w:p>
          <w:p w14:paraId="23ED6204" w14:textId="77777777" w:rsidR="00203362" w:rsidRPr="000335DB" w:rsidRDefault="00203362" w:rsidP="00203362">
            <w:pPr>
              <w:pStyle w:val="a5"/>
              <w:rPr>
                <w:rFonts w:eastAsia="SimSun" w:cs="Times New Roman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eastAsia="SimSun" w:cs="Times New Roman"/>
                <w:b/>
                <w:bCs/>
                <w:color w:val="000000" w:themeColor="text1"/>
                <w:lang w:eastAsia="zh-TW"/>
              </w:rPr>
              <w:t>____________________________________________________________________</w:t>
            </w:r>
          </w:p>
          <w:p w14:paraId="64D5F7A3" w14:textId="77777777" w:rsidR="00203362" w:rsidRPr="000335DB" w:rsidRDefault="00203362" w:rsidP="00203362">
            <w:pPr>
              <w:pStyle w:val="a5"/>
              <w:numPr>
                <w:ilvl w:val="0"/>
                <w:numId w:val="9"/>
              </w:numPr>
              <w:adjustRightInd w:val="0"/>
              <w:snapToGrid w:val="0"/>
              <w:rPr>
                <w:rFonts w:eastAsia="SimSun" w:cs="Times New Roman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eastAsia="SimSun" w:cs="Times New Roman"/>
                <w:b/>
                <w:bCs/>
                <w:color w:val="000000" w:themeColor="text1"/>
                <w:lang w:eastAsia="zh-TW"/>
              </w:rPr>
              <w:t>____________________________________________________________________</w:t>
            </w:r>
          </w:p>
          <w:p w14:paraId="7F8A0D4A" w14:textId="77777777" w:rsidR="00203362" w:rsidRPr="000335DB" w:rsidRDefault="00203362" w:rsidP="00203362">
            <w:pPr>
              <w:pStyle w:val="a5"/>
              <w:adjustRightInd w:val="0"/>
              <w:snapToGrid w:val="0"/>
              <w:rPr>
                <w:rFonts w:eastAsia="SimSun" w:cs="Times New Roman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eastAsia="SimSun" w:cs="Times New Roman"/>
                <w:b/>
                <w:bCs/>
                <w:color w:val="000000" w:themeColor="text1"/>
                <w:lang w:eastAsia="zh-TW"/>
              </w:rPr>
              <w:t>____________________________________________________________________</w:t>
            </w:r>
          </w:p>
          <w:p w14:paraId="6E2CD15B" w14:textId="77777777" w:rsidR="00203362" w:rsidRPr="000335DB" w:rsidRDefault="00203362" w:rsidP="00A00324">
            <w:pPr>
              <w:adjustRightInd w:val="0"/>
              <w:snapToGrid w:val="0"/>
              <w:rPr>
                <w:rFonts w:ascii="標楷體" w:eastAsiaTheme="minorEastAsia" w:hAnsi="標楷體"/>
                <w:b/>
                <w:bCs/>
                <w:color w:val="000000" w:themeColor="text1"/>
                <w:lang w:eastAsia="zh-TW"/>
              </w:rPr>
            </w:pPr>
          </w:p>
          <w:p w14:paraId="48688B77" w14:textId="77777777" w:rsidR="00A00324" w:rsidRPr="000335DB" w:rsidRDefault="00D10AEB" w:rsidP="00A00324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Theme="minorEastAsia" w:hAnsi="標楷體" w:hint="eastAsia"/>
                <w:b/>
                <w:bCs/>
                <w:color w:val="000000" w:themeColor="text1"/>
                <w:lang w:eastAsia="zh-TW"/>
              </w:rPr>
              <w:t>*</w:t>
            </w:r>
            <w:r w:rsidR="00A00324"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請</w:t>
            </w:r>
            <w:r w:rsidR="00993762"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HK"/>
              </w:rPr>
              <w:t>於提交申請表時附上</w:t>
            </w:r>
            <w:r w:rsidR="00A00324"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詳細履歷</w:t>
            </w:r>
            <w:r w:rsidR="00993762"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HK"/>
              </w:rPr>
              <w:t>。</w:t>
            </w:r>
          </w:p>
        </w:tc>
      </w:tr>
    </w:tbl>
    <w:p w14:paraId="41D4AF59" w14:textId="77777777" w:rsidR="001D5668" w:rsidRPr="000335DB" w:rsidRDefault="001D5668">
      <w:pPr>
        <w:rPr>
          <w:rFonts w:ascii="標楷體" w:eastAsia="標楷體" w:hAnsi="標楷體"/>
          <w:color w:val="000000" w:themeColor="text1"/>
          <w:lang w:eastAsia="zh-TW"/>
        </w:rPr>
      </w:pPr>
    </w:p>
    <w:p w14:paraId="1757C1FA" w14:textId="77777777" w:rsidR="00665757" w:rsidRPr="000335DB" w:rsidRDefault="00665757">
      <w:pPr>
        <w:rPr>
          <w:rFonts w:ascii="標楷體" w:eastAsia="標楷體" w:hAnsi="標楷體"/>
          <w:color w:val="000000" w:themeColor="text1"/>
          <w:lang w:eastAsia="zh-TW"/>
        </w:rPr>
      </w:pPr>
    </w:p>
    <w:p w14:paraId="1CB942BA" w14:textId="77777777" w:rsidR="00665757" w:rsidRPr="000335DB" w:rsidRDefault="00665757">
      <w:pPr>
        <w:rPr>
          <w:rFonts w:ascii="標楷體" w:eastAsia="標楷體" w:hAnsi="標楷體"/>
          <w:color w:val="000000" w:themeColor="text1"/>
          <w:lang w:eastAsia="zh-TW"/>
        </w:rPr>
      </w:pPr>
    </w:p>
    <w:p w14:paraId="0A41A82C" w14:textId="77777777" w:rsidR="00665757" w:rsidRPr="000335DB" w:rsidRDefault="00665757">
      <w:pPr>
        <w:rPr>
          <w:rFonts w:ascii="標楷體" w:eastAsia="標楷體" w:hAnsi="標楷體"/>
          <w:color w:val="000000" w:themeColor="text1"/>
          <w:lang w:eastAsia="zh-TW"/>
        </w:rPr>
      </w:pPr>
    </w:p>
    <w:tbl>
      <w:tblPr>
        <w:tblStyle w:val="aa"/>
        <w:tblW w:w="9634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3114"/>
        <w:gridCol w:w="4536"/>
        <w:gridCol w:w="1984"/>
      </w:tblGrid>
      <w:tr w:rsidR="00385AD3" w:rsidRPr="000335DB" w14:paraId="2FF3E3B8" w14:textId="77777777" w:rsidTr="00665757">
        <w:trPr>
          <w:trHeight w:val="530"/>
        </w:trPr>
        <w:tc>
          <w:tcPr>
            <w:tcW w:w="9634" w:type="dxa"/>
            <w:gridSpan w:val="3"/>
            <w:tcBorders>
              <w:bottom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13DD6838" w14:textId="77777777" w:rsidR="00665757" w:rsidRPr="000335DB" w:rsidRDefault="00665757" w:rsidP="00E75501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color w:val="000000" w:themeColor="text1"/>
                <w:lang w:eastAsia="zh-TW"/>
              </w:rPr>
              <w:lastRenderedPageBreak/>
              <w:t>第三部分</w:t>
            </w:r>
            <w:r w:rsidRPr="000335DB">
              <w:rPr>
                <w:rFonts w:ascii="標楷體" w:eastAsia="標楷體" w:hAnsi="標楷體"/>
                <w:b/>
                <w:color w:val="000000" w:themeColor="text1"/>
                <w:lang w:eastAsia="zh-TW"/>
              </w:rPr>
              <w:t xml:space="preserve"> – </w:t>
            </w: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一般出版資助項目</w:t>
            </w:r>
          </w:p>
        </w:tc>
      </w:tr>
      <w:tr w:rsidR="00385AD3" w:rsidRPr="000335DB" w14:paraId="0201F98F" w14:textId="77777777" w:rsidTr="00665757">
        <w:trPr>
          <w:trHeight w:val="1700"/>
        </w:trPr>
        <w:tc>
          <w:tcPr>
            <w:tcW w:w="9634" w:type="dxa"/>
            <w:gridSpan w:val="3"/>
            <w:tcBorders>
              <w:top w:val="nil"/>
            </w:tcBorders>
          </w:tcPr>
          <w:p w14:paraId="3A73C63D" w14:textId="46DDA865" w:rsidR="007A6F5F" w:rsidRPr="000335DB" w:rsidRDefault="007A6F5F" w:rsidP="00B46A93">
            <w:pPr>
              <w:pStyle w:val="a5"/>
              <w:numPr>
                <w:ilvl w:val="0"/>
                <w:numId w:val="8"/>
              </w:numPr>
              <w:adjustRightInd w:val="0"/>
              <w:snapToGrid w:val="0"/>
              <w:ind w:left="240" w:hanging="240"/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高研院卓越出版項目</w:t>
            </w:r>
            <w:r w:rsidR="00766F0A" w:rsidRPr="000335DB"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  <w:t>本年度</w:t>
            </w:r>
            <w:r w:rsidR="00766F0A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為</w:t>
            </w:r>
            <w:r w:rsidR="00766F0A" w:rsidRPr="000335DB"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  <w:t>獲選者</w:t>
            </w:r>
            <w:r w:rsidR="00766F0A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（一位）</w:t>
            </w:r>
            <w:r w:rsidR="00766F0A" w:rsidRPr="000335DB"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  <w:t>並</w:t>
            </w:r>
            <w:r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提供</w:t>
            </w:r>
            <w:r w:rsidRPr="000335DB"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  <w:t>10</w:t>
            </w:r>
            <w:r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萬澳門元</w:t>
            </w:r>
            <w:r w:rsidR="00766F0A" w:rsidRPr="000335DB"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  <w:t>的</w:t>
            </w:r>
            <w:r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一次性出版資助。相關資助可分爲代課安排及一般資助項目，詳見下表。</w:t>
            </w:r>
          </w:p>
          <w:p w14:paraId="0688D513" w14:textId="77777777" w:rsidR="00D63F6F" w:rsidRPr="000335DB" w:rsidRDefault="00665757" w:rsidP="00D63F6F">
            <w:pPr>
              <w:pStyle w:val="a5"/>
              <w:numPr>
                <w:ilvl w:val="0"/>
                <w:numId w:val="8"/>
              </w:numPr>
              <w:adjustRightInd w:val="0"/>
              <w:snapToGrid w:val="0"/>
              <w:ind w:left="240" w:hanging="240"/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</w:pPr>
            <w:bookmarkStart w:id="1" w:name="_Hlk36569168"/>
            <w:r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資助項目</w:t>
            </w:r>
            <w:bookmarkEnd w:id="1"/>
            <w:r w:rsidR="0004758D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需在當財政年内完成</w:t>
            </w:r>
            <w:r w:rsidR="0003592D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，如有特殊情況除外。</w:t>
            </w:r>
          </w:p>
          <w:p w14:paraId="4A62F53F" w14:textId="77777777" w:rsidR="004636E3" w:rsidRPr="000335DB" w:rsidRDefault="004636E3" w:rsidP="004636E3">
            <w:pPr>
              <w:pStyle w:val="a5"/>
              <w:numPr>
                <w:ilvl w:val="0"/>
                <w:numId w:val="8"/>
              </w:numPr>
              <w:adjustRightInd w:val="0"/>
              <w:snapToGrid w:val="0"/>
              <w:ind w:left="240" w:hanging="240"/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請在以下方框內打勾及填寫相關資料。</w:t>
            </w:r>
            <w:r w:rsidR="00665757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所填之</w:t>
            </w:r>
            <w:r w:rsidR="00D63F6F" w:rsidRPr="000335DB"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  <w:t xml:space="preserve"> “</w:t>
            </w:r>
            <w:r w:rsidR="00D63F6F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代課安排</w:t>
            </w:r>
            <w:r w:rsidR="00D63F6F" w:rsidRPr="000335DB"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  <w:t>/</w:t>
            </w:r>
            <w:r w:rsidR="00D63F6F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一般資助項目</w:t>
            </w:r>
            <w:r w:rsidR="00D63F6F" w:rsidRPr="000335DB"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  <w:t>”</w:t>
            </w:r>
            <w:r w:rsidR="00665757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提交後將</w:t>
            </w:r>
            <w:r w:rsidR="00665757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u w:val="single"/>
                <w:lang w:eastAsia="zh-TW"/>
              </w:rPr>
              <w:t>不可</w:t>
            </w:r>
            <w:r w:rsidR="00D63F6F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u w:val="single"/>
                <w:lang w:eastAsia="zh-TW"/>
              </w:rPr>
              <w:t>修</w:t>
            </w:r>
            <w:r w:rsidR="00665757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u w:val="single"/>
                <w:lang w:eastAsia="zh-TW"/>
              </w:rPr>
              <w:t>改</w:t>
            </w:r>
            <w:r w:rsidR="00665757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，</w:t>
            </w:r>
            <w:r w:rsidR="00D63F6F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而</w:t>
            </w:r>
            <w:r w:rsidR="0046447D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同</w:t>
            </w:r>
            <w:r w:rsidR="00665757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部</w:t>
            </w:r>
            <w:r w:rsidR="00D63F6F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分</w:t>
            </w:r>
            <w:r w:rsidR="00D63F6F" w:rsidRPr="000335DB"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  <w:t>“</w:t>
            </w:r>
            <w:r w:rsidR="00D63F6F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期望獲資助費用</w:t>
            </w:r>
            <w:r w:rsidR="00D63F6F" w:rsidRPr="000335DB"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  <w:t>”</w:t>
            </w:r>
            <w:r w:rsidR="00D63F6F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將作參考</w:t>
            </w:r>
            <w:r w:rsidR="00665757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基礎</w:t>
            </w:r>
            <w:r w:rsidR="00D63F6F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按</w:t>
            </w:r>
            <w:r w:rsidR="00156D91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獲選</w:t>
            </w:r>
            <w:r w:rsidR="0046447D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者</w:t>
            </w:r>
            <w:r w:rsidR="00156D91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的數目進行資助調整及分配。</w:t>
            </w:r>
          </w:p>
          <w:p w14:paraId="51674655" w14:textId="77777777" w:rsidR="00665757" w:rsidRPr="000335DB" w:rsidRDefault="00665757" w:rsidP="004636E3">
            <w:pPr>
              <w:pStyle w:val="a5"/>
              <w:adjustRightInd w:val="0"/>
              <w:snapToGrid w:val="0"/>
              <w:ind w:left="240"/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</w:pPr>
          </w:p>
        </w:tc>
      </w:tr>
      <w:tr w:rsidR="00385AD3" w:rsidRPr="000335DB" w14:paraId="66E35573" w14:textId="77777777" w:rsidTr="0079539F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667"/>
        </w:trPr>
        <w:tc>
          <w:tcPr>
            <w:tcW w:w="3114" w:type="dxa"/>
            <w:vAlign w:val="center"/>
          </w:tcPr>
          <w:p w14:paraId="20CF8BCA" w14:textId="77777777" w:rsidR="00665757" w:rsidRPr="000335DB" w:rsidRDefault="00665757" w:rsidP="008B55A0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bookmarkStart w:id="2" w:name="_Hlk36142513"/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代課安排</w:t>
            </w: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/</w:t>
            </w:r>
          </w:p>
          <w:p w14:paraId="553277A3" w14:textId="77777777" w:rsidR="00665757" w:rsidRPr="000335DB" w:rsidRDefault="00665757" w:rsidP="008B55A0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一般資助項目</w:t>
            </w:r>
          </w:p>
        </w:tc>
        <w:tc>
          <w:tcPr>
            <w:tcW w:w="4536" w:type="dxa"/>
            <w:vAlign w:val="center"/>
          </w:tcPr>
          <w:p w14:paraId="0C247BFD" w14:textId="77777777" w:rsidR="00665757" w:rsidRPr="000335DB" w:rsidRDefault="00665757" w:rsidP="008B55A0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項目內容</w:t>
            </w:r>
          </w:p>
        </w:tc>
        <w:tc>
          <w:tcPr>
            <w:tcW w:w="1984" w:type="dxa"/>
          </w:tcPr>
          <w:p w14:paraId="6EB54F3B" w14:textId="77777777" w:rsidR="00665757" w:rsidRPr="000335DB" w:rsidRDefault="00665757" w:rsidP="008B55A0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期望獲資助費用</w:t>
            </w:r>
          </w:p>
          <w:p w14:paraId="3CAD7EB9" w14:textId="77777777" w:rsidR="00665757" w:rsidRPr="000335DB" w:rsidRDefault="00665757" w:rsidP="00E2776D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(</w:t>
            </w: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澳門元</w:t>
            </w: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)</w:t>
            </w: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 xml:space="preserve"> </w:t>
            </w:r>
          </w:p>
        </w:tc>
      </w:tr>
      <w:tr w:rsidR="00385AD3" w:rsidRPr="000335DB" w14:paraId="221B73C9" w14:textId="77777777" w:rsidTr="0079539F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368"/>
        </w:trPr>
        <w:tc>
          <w:tcPr>
            <w:tcW w:w="3114" w:type="dxa"/>
            <w:shd w:val="clear" w:color="auto" w:fill="D9D9D9" w:themeFill="background1" w:themeFillShade="D9"/>
            <w:vAlign w:val="center"/>
          </w:tcPr>
          <w:p w14:paraId="3A51F93D" w14:textId="77777777" w:rsidR="0079539F" w:rsidRPr="000335DB" w:rsidRDefault="0079539F" w:rsidP="008B55A0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代課安排</w:t>
            </w:r>
          </w:p>
        </w:tc>
        <w:tc>
          <w:tcPr>
            <w:tcW w:w="4536" w:type="dxa"/>
            <w:shd w:val="clear" w:color="auto" w:fill="D9D9D9" w:themeFill="background1" w:themeFillShade="D9"/>
            <w:vAlign w:val="center"/>
          </w:tcPr>
          <w:p w14:paraId="75D3788A" w14:textId="77777777" w:rsidR="0079539F" w:rsidRPr="000335DB" w:rsidRDefault="0079539F" w:rsidP="008B55A0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14:paraId="4CC44F1A" w14:textId="77777777" w:rsidR="0079539F" w:rsidRPr="000335DB" w:rsidRDefault="0079539F" w:rsidP="008B55A0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</w:p>
        </w:tc>
      </w:tr>
      <w:tr w:rsidR="00385AD3" w:rsidRPr="000335DB" w14:paraId="17C7B4D2" w14:textId="77777777" w:rsidTr="0079539F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1700"/>
        </w:trPr>
        <w:tc>
          <w:tcPr>
            <w:tcW w:w="3114" w:type="dxa"/>
            <w:vAlign w:val="center"/>
          </w:tcPr>
          <w:p w14:paraId="1235A99C" w14:textId="77777777" w:rsidR="0079539F" w:rsidRPr="000335DB" w:rsidRDefault="00AA35E5" w:rsidP="00665757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sdt>
              <w:sdtPr>
                <w:rPr>
                  <w:rFonts w:ascii="標楷體" w:eastAsia="標楷體" w:hAnsi="標楷體" w:hint="eastAsia"/>
                  <w:color w:val="000000" w:themeColor="text1"/>
                  <w:lang w:eastAsia="zh-TW"/>
                </w:rPr>
                <w:id w:val="547117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39F" w:rsidRPr="000335DB">
                  <w:rPr>
                    <w:rFonts w:ascii="MS Gothic" w:eastAsia="MS Gothic" w:hAnsi="MS Gothic" w:hint="eastAsia"/>
                    <w:color w:val="000000" w:themeColor="text1"/>
                    <w:lang w:eastAsia="zh-TW"/>
                  </w:rPr>
                  <w:t>☐</w:t>
                </w:r>
              </w:sdtContent>
            </w:sdt>
            <w:r w:rsidR="0079539F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</w:t>
            </w:r>
            <w:r w:rsidR="0079539F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需要代課資助</w:t>
            </w:r>
          </w:p>
          <w:p w14:paraId="2FB87301" w14:textId="77777777" w:rsidR="0079539F" w:rsidRPr="000335DB" w:rsidRDefault="0079539F" w:rsidP="00665757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</w:p>
          <w:p w14:paraId="5220C315" w14:textId="77777777" w:rsidR="0079539F" w:rsidRPr="000335DB" w:rsidRDefault="0079539F" w:rsidP="00665757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</w:p>
          <w:p w14:paraId="4DE8CEAD" w14:textId="77777777" w:rsidR="0079539F" w:rsidRPr="000335DB" w:rsidRDefault="0079539F" w:rsidP="00665757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</w:p>
          <w:p w14:paraId="774D98B6" w14:textId="77777777" w:rsidR="0079539F" w:rsidRPr="000335DB" w:rsidRDefault="00AA35E5" w:rsidP="00665757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sdt>
              <w:sdtPr>
                <w:rPr>
                  <w:rFonts w:ascii="標楷體" w:eastAsia="標楷體" w:hAnsi="標楷體" w:hint="eastAsia"/>
                  <w:color w:val="000000" w:themeColor="text1"/>
                  <w:lang w:eastAsia="zh-TW"/>
                </w:rPr>
                <w:id w:val="-1005596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39F" w:rsidRPr="000335DB">
                  <w:rPr>
                    <w:rFonts w:ascii="Segoe UI Symbol" w:eastAsia="標楷體" w:hAnsi="Segoe UI Symbol" w:cs="Segoe UI Symbol"/>
                    <w:color w:val="000000" w:themeColor="text1"/>
                    <w:lang w:eastAsia="zh-TW"/>
                  </w:rPr>
                  <w:t>☐</w:t>
                </w:r>
              </w:sdtContent>
            </w:sdt>
            <w:r w:rsidR="0079539F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</w:t>
            </w:r>
            <w:r w:rsidR="0079539F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不需要代課資助</w:t>
            </w:r>
          </w:p>
        </w:tc>
        <w:tc>
          <w:tcPr>
            <w:tcW w:w="4536" w:type="dxa"/>
            <w:vAlign w:val="center"/>
          </w:tcPr>
          <w:p w14:paraId="76E88476" w14:textId="77777777" w:rsidR="0079539F" w:rsidRPr="000335DB" w:rsidRDefault="0079539F" w:rsidP="00665757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代課科目名稱及編號：_</w:t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____________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____________</w:t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_____</w:t>
            </w:r>
          </w:p>
          <w:p w14:paraId="512E96EE" w14:textId="77777777" w:rsidR="0079539F" w:rsidRPr="000335DB" w:rsidRDefault="0079539F" w:rsidP="00665757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___________________________</w:t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___</w:t>
            </w:r>
          </w:p>
          <w:p w14:paraId="0361103E" w14:textId="77777777" w:rsidR="0079539F" w:rsidRPr="000335DB" w:rsidRDefault="0079539F" w:rsidP="00665757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</w:p>
        </w:tc>
        <w:tc>
          <w:tcPr>
            <w:tcW w:w="1984" w:type="dxa"/>
            <w:vAlign w:val="center"/>
          </w:tcPr>
          <w:p w14:paraId="3DB8BD97" w14:textId="77777777" w:rsidR="0079539F" w:rsidRPr="000335DB" w:rsidRDefault="0079539F" w:rsidP="00665757">
            <w:pPr>
              <w:adjustRightInd w:val="0"/>
              <w:snapToGrid w:val="0"/>
              <w:jc w:val="center"/>
              <w:rPr>
                <w:rFonts w:ascii="標楷體" w:eastAsia="標楷體" w:hAnsi="標楷體"/>
                <w:color w:val="000000" w:themeColor="text1"/>
                <w:lang w:eastAsia="zh-TW"/>
              </w:rPr>
            </w:pPr>
          </w:p>
          <w:p w14:paraId="734E23FE" w14:textId="77777777" w:rsidR="0079539F" w:rsidRPr="000335DB" w:rsidRDefault="0079539F" w:rsidP="00665757">
            <w:pPr>
              <w:adjustRightInd w:val="0"/>
              <w:snapToGrid w:val="0"/>
              <w:jc w:val="center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___________</w:t>
            </w:r>
          </w:p>
        </w:tc>
      </w:tr>
      <w:tr w:rsidR="00385AD3" w:rsidRPr="000335DB" w14:paraId="1C1764E7" w14:textId="77777777" w:rsidTr="0079539F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350"/>
        </w:trPr>
        <w:tc>
          <w:tcPr>
            <w:tcW w:w="3114" w:type="dxa"/>
            <w:shd w:val="clear" w:color="auto" w:fill="D9D9D9" w:themeFill="background1" w:themeFillShade="D9"/>
            <w:vAlign w:val="center"/>
          </w:tcPr>
          <w:p w14:paraId="6370A558" w14:textId="77777777" w:rsidR="0079539F" w:rsidRPr="000335DB" w:rsidRDefault="0079539F" w:rsidP="00665757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一般出版資助項目</w:t>
            </w:r>
          </w:p>
        </w:tc>
        <w:tc>
          <w:tcPr>
            <w:tcW w:w="4536" w:type="dxa"/>
            <w:shd w:val="clear" w:color="auto" w:fill="D9D9D9" w:themeFill="background1" w:themeFillShade="D9"/>
            <w:vAlign w:val="center"/>
          </w:tcPr>
          <w:p w14:paraId="7383FEA0" w14:textId="77777777" w:rsidR="0079539F" w:rsidRPr="000335DB" w:rsidRDefault="0079539F" w:rsidP="00665757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14:paraId="29CC4247" w14:textId="77777777" w:rsidR="0079539F" w:rsidRPr="000335DB" w:rsidRDefault="0079539F" w:rsidP="00665757">
            <w:pPr>
              <w:adjustRightInd w:val="0"/>
              <w:snapToGrid w:val="0"/>
              <w:jc w:val="center"/>
              <w:rPr>
                <w:rFonts w:ascii="標楷體" w:eastAsia="標楷體" w:hAnsi="標楷體"/>
                <w:color w:val="000000" w:themeColor="text1"/>
                <w:lang w:eastAsia="zh-TW"/>
              </w:rPr>
            </w:pPr>
          </w:p>
        </w:tc>
      </w:tr>
      <w:tr w:rsidR="00385AD3" w:rsidRPr="000335DB" w14:paraId="7CCCD5DA" w14:textId="77777777" w:rsidTr="0079539F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440"/>
        </w:trPr>
        <w:tc>
          <w:tcPr>
            <w:tcW w:w="3114" w:type="dxa"/>
            <w:vAlign w:val="center"/>
          </w:tcPr>
          <w:p w14:paraId="4886B3DB" w14:textId="77777777" w:rsidR="0079539F" w:rsidRPr="000335DB" w:rsidRDefault="00AA35E5" w:rsidP="00665757">
            <w:pPr>
              <w:pStyle w:val="a5"/>
              <w:numPr>
                <w:ilvl w:val="0"/>
                <w:numId w:val="6"/>
              </w:numPr>
              <w:adjustRightInd w:val="0"/>
              <w:snapToGrid w:val="0"/>
              <w:ind w:left="330" w:hanging="30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sdt>
              <w:sdtPr>
                <w:rPr>
                  <w:rFonts w:ascii="標楷體" w:eastAsia="標楷體" w:hAnsi="標楷體" w:hint="eastAsia"/>
                  <w:color w:val="000000" w:themeColor="text1"/>
                  <w:lang w:eastAsia="zh-TW"/>
                </w:rPr>
                <w:id w:val="1786848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39F" w:rsidRPr="000335DB">
                  <w:rPr>
                    <w:rFonts w:ascii="MS Gothic" w:eastAsia="MS Gothic" w:hAnsi="MS Gothic" w:hint="eastAsia"/>
                    <w:color w:val="000000" w:themeColor="text1"/>
                    <w:lang w:eastAsia="zh-TW"/>
                  </w:rPr>
                  <w:t>☐</w:t>
                </w:r>
              </w:sdtContent>
            </w:sdt>
            <w:r w:rsidR="0079539F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</w:t>
            </w:r>
            <w:r w:rsidR="0079539F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出版開支</w:t>
            </w:r>
          </w:p>
        </w:tc>
        <w:tc>
          <w:tcPr>
            <w:tcW w:w="4536" w:type="dxa"/>
            <w:vAlign w:val="center"/>
          </w:tcPr>
          <w:p w14:paraId="72AEAC67" w14:textId="77777777" w:rsidR="0079539F" w:rsidRPr="000335DB" w:rsidRDefault="0079539F" w:rsidP="00665757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含編輯、出版補助金等</w:t>
            </w:r>
          </w:p>
        </w:tc>
        <w:tc>
          <w:tcPr>
            <w:tcW w:w="1984" w:type="dxa"/>
            <w:vAlign w:val="center"/>
          </w:tcPr>
          <w:p w14:paraId="3218CF13" w14:textId="77777777" w:rsidR="0079539F" w:rsidRPr="000335DB" w:rsidRDefault="0079539F" w:rsidP="00665757">
            <w:pPr>
              <w:adjustRightInd w:val="0"/>
              <w:snapToGrid w:val="0"/>
              <w:jc w:val="center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___________</w:t>
            </w:r>
          </w:p>
        </w:tc>
      </w:tr>
      <w:tr w:rsidR="00385AD3" w:rsidRPr="000335DB" w14:paraId="3A25CA5F" w14:textId="77777777" w:rsidTr="0079539F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667"/>
        </w:trPr>
        <w:tc>
          <w:tcPr>
            <w:tcW w:w="3114" w:type="dxa"/>
            <w:vAlign w:val="center"/>
          </w:tcPr>
          <w:p w14:paraId="5935171C" w14:textId="77777777" w:rsidR="0079539F" w:rsidRPr="000335DB" w:rsidRDefault="00AA35E5" w:rsidP="00665757">
            <w:pPr>
              <w:pStyle w:val="a5"/>
              <w:numPr>
                <w:ilvl w:val="0"/>
                <w:numId w:val="6"/>
              </w:numPr>
              <w:adjustRightInd w:val="0"/>
              <w:snapToGrid w:val="0"/>
              <w:ind w:left="330" w:hanging="27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sdt>
              <w:sdtPr>
                <w:rPr>
                  <w:rFonts w:ascii="標楷體" w:eastAsia="標楷體" w:hAnsi="標楷體" w:hint="eastAsia"/>
                  <w:color w:val="000000" w:themeColor="text1"/>
                  <w:lang w:eastAsia="zh-TW"/>
                </w:rPr>
                <w:id w:val="1657106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39F" w:rsidRPr="000335DB">
                  <w:rPr>
                    <w:rFonts w:ascii="Segoe UI Symbol" w:eastAsia="標楷體" w:hAnsi="Segoe UI Symbol" w:cs="Segoe UI Symbol"/>
                    <w:color w:val="000000" w:themeColor="text1"/>
                    <w:lang w:eastAsia="zh-TW"/>
                  </w:rPr>
                  <w:t>☐</w:t>
                </w:r>
              </w:sdtContent>
            </w:sdt>
            <w:r w:rsidR="0079539F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</w:t>
            </w:r>
            <w:r w:rsidR="0079539F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人員開支</w:t>
            </w:r>
          </w:p>
        </w:tc>
        <w:tc>
          <w:tcPr>
            <w:tcW w:w="4536" w:type="dxa"/>
            <w:vAlign w:val="center"/>
          </w:tcPr>
          <w:p w14:paraId="64C48462" w14:textId="77777777" w:rsidR="0079539F" w:rsidRPr="000335DB" w:rsidRDefault="0079539F" w:rsidP="00665757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 xml:space="preserve">研究助理或學生助理等人員開支 </w:t>
            </w:r>
          </w:p>
        </w:tc>
        <w:tc>
          <w:tcPr>
            <w:tcW w:w="1984" w:type="dxa"/>
            <w:vAlign w:val="center"/>
          </w:tcPr>
          <w:p w14:paraId="62177D10" w14:textId="77777777" w:rsidR="0079539F" w:rsidRPr="000335DB" w:rsidRDefault="0079539F" w:rsidP="00665757">
            <w:pPr>
              <w:adjustRightInd w:val="0"/>
              <w:snapToGrid w:val="0"/>
              <w:jc w:val="center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_________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__</w:t>
            </w:r>
          </w:p>
        </w:tc>
      </w:tr>
      <w:tr w:rsidR="00385AD3" w:rsidRPr="000335DB" w14:paraId="7708C415" w14:textId="77777777" w:rsidTr="0079539F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667"/>
        </w:trPr>
        <w:tc>
          <w:tcPr>
            <w:tcW w:w="3114" w:type="dxa"/>
            <w:vAlign w:val="center"/>
          </w:tcPr>
          <w:p w14:paraId="56D16624" w14:textId="77777777" w:rsidR="0079539F" w:rsidRPr="000335DB" w:rsidRDefault="00AA35E5" w:rsidP="0079539F">
            <w:pPr>
              <w:pStyle w:val="a5"/>
              <w:numPr>
                <w:ilvl w:val="0"/>
                <w:numId w:val="6"/>
              </w:numPr>
              <w:adjustRightInd w:val="0"/>
              <w:snapToGrid w:val="0"/>
              <w:ind w:left="330" w:hanging="27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sdt>
              <w:sdtPr>
                <w:rPr>
                  <w:rFonts w:ascii="標楷體" w:eastAsia="標楷體" w:hAnsi="標楷體" w:hint="eastAsia"/>
                  <w:color w:val="000000" w:themeColor="text1"/>
                  <w:lang w:eastAsia="zh-TW"/>
                </w:rPr>
                <w:id w:val="1645078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39F" w:rsidRPr="000335DB">
                  <w:rPr>
                    <w:rFonts w:ascii="Segoe UI Symbol" w:eastAsia="標楷體" w:hAnsi="Segoe UI Symbol" w:cs="Segoe UI Symbol"/>
                    <w:color w:val="000000" w:themeColor="text1"/>
                    <w:lang w:eastAsia="zh-TW"/>
                  </w:rPr>
                  <w:t>☐</w:t>
                </w:r>
              </w:sdtContent>
            </w:sdt>
            <w:r w:rsidR="0079539F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</w:t>
            </w:r>
            <w:r w:rsidR="0079539F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其他：</w:t>
            </w:r>
            <w:r w:rsidR="0079539F" w:rsidRPr="000335DB"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  <w:t xml:space="preserve"> </w:t>
            </w:r>
            <w:r w:rsidR="0079539F"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 xml:space="preserve">____________ </w:t>
            </w:r>
            <w:r w:rsidR="0079539F" w:rsidRPr="000335DB"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  <w:t xml:space="preserve">    </w:t>
            </w:r>
          </w:p>
        </w:tc>
        <w:tc>
          <w:tcPr>
            <w:tcW w:w="4536" w:type="dxa"/>
            <w:vAlign w:val="center"/>
          </w:tcPr>
          <w:p w14:paraId="3A4865CB" w14:textId="77777777" w:rsidR="0079539F" w:rsidRPr="000335DB" w:rsidRDefault="0079539F" w:rsidP="00665757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說明：</w:t>
            </w:r>
            <w:r w:rsidRPr="000335DB"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  <w:t xml:space="preserve"> </w:t>
            </w:r>
            <w:r w:rsidRPr="000335DB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________________________</w:t>
            </w:r>
          </w:p>
        </w:tc>
        <w:tc>
          <w:tcPr>
            <w:tcW w:w="1984" w:type="dxa"/>
            <w:vAlign w:val="center"/>
          </w:tcPr>
          <w:p w14:paraId="0675FA1C" w14:textId="77777777" w:rsidR="0079539F" w:rsidRPr="000335DB" w:rsidRDefault="0079539F" w:rsidP="00665757">
            <w:pPr>
              <w:adjustRightInd w:val="0"/>
              <w:snapToGrid w:val="0"/>
              <w:jc w:val="center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___________</w:t>
            </w:r>
          </w:p>
        </w:tc>
      </w:tr>
      <w:tr w:rsidR="00385AD3" w:rsidRPr="000335DB" w14:paraId="42208380" w14:textId="77777777" w:rsidTr="0079539F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667"/>
        </w:trPr>
        <w:tc>
          <w:tcPr>
            <w:tcW w:w="7650" w:type="dxa"/>
            <w:gridSpan w:val="2"/>
            <w:vAlign w:val="center"/>
          </w:tcPr>
          <w:p w14:paraId="26575783" w14:textId="77777777" w:rsidR="0079539F" w:rsidRPr="000335DB" w:rsidRDefault="0079539F" w:rsidP="00665757">
            <w:pPr>
              <w:adjustRightInd w:val="0"/>
              <w:snapToGrid w:val="0"/>
              <w:jc w:val="right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總計：</w:t>
            </w:r>
          </w:p>
        </w:tc>
        <w:tc>
          <w:tcPr>
            <w:tcW w:w="1984" w:type="dxa"/>
            <w:vAlign w:val="center"/>
          </w:tcPr>
          <w:p w14:paraId="7FC4F60E" w14:textId="77777777" w:rsidR="0079539F" w:rsidRPr="000335DB" w:rsidRDefault="008C6B91" w:rsidP="00665757">
            <w:pPr>
              <w:adjustRightInd w:val="0"/>
              <w:snapToGrid w:val="0"/>
              <w:jc w:val="center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eastAsia="SimSun"/>
                <w:color w:val="000000" w:themeColor="text1"/>
                <w:lang w:eastAsia="zh-TW"/>
              </w:rPr>
              <w:t xml:space="preserve">___________ </w:t>
            </w:r>
          </w:p>
        </w:tc>
      </w:tr>
      <w:bookmarkEnd w:id="2"/>
    </w:tbl>
    <w:p w14:paraId="7461AE9F" w14:textId="77777777" w:rsidR="000B7C41" w:rsidRPr="000335DB" w:rsidRDefault="000B7C41">
      <w:pPr>
        <w:rPr>
          <w:rFonts w:ascii="標楷體" w:eastAsia="標楷體" w:hAnsi="標楷體"/>
          <w:color w:val="000000" w:themeColor="text1"/>
          <w:lang w:eastAsia="zh-TW"/>
        </w:rPr>
      </w:pPr>
      <w:r w:rsidRPr="000335DB">
        <w:rPr>
          <w:rFonts w:ascii="標楷體" w:eastAsia="標楷體" w:hAnsi="標楷體"/>
          <w:color w:val="000000" w:themeColor="text1"/>
          <w:lang w:eastAsia="zh-TW"/>
        </w:rPr>
        <w:br w:type="page"/>
      </w:r>
    </w:p>
    <w:p w14:paraId="627503E5" w14:textId="77777777" w:rsidR="00203CEA" w:rsidRPr="000335DB" w:rsidRDefault="00203CEA" w:rsidP="002B3EFE">
      <w:pPr>
        <w:adjustRightInd w:val="0"/>
        <w:snapToGrid w:val="0"/>
        <w:rPr>
          <w:rFonts w:ascii="標楷體" w:eastAsia="標楷體" w:hAnsi="標楷體"/>
          <w:color w:val="000000" w:themeColor="text1"/>
          <w:lang w:eastAsia="zh-TW"/>
        </w:rPr>
      </w:pPr>
    </w:p>
    <w:tbl>
      <w:tblPr>
        <w:tblStyle w:val="aa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350"/>
      </w:tblGrid>
      <w:tr w:rsidR="00385AD3" w:rsidRPr="000335DB" w14:paraId="6A1BF967" w14:textId="77777777" w:rsidTr="00EF25B6">
        <w:trPr>
          <w:trHeight w:val="530"/>
        </w:trPr>
        <w:tc>
          <w:tcPr>
            <w:tcW w:w="9350" w:type="dxa"/>
            <w:tcBorders>
              <w:bottom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E234507" w14:textId="77777777" w:rsidR="00CA3060" w:rsidRPr="000335DB" w:rsidRDefault="00CA3060" w:rsidP="00CA3060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color w:val="000000" w:themeColor="text1"/>
                <w:lang w:eastAsia="zh-TW"/>
              </w:rPr>
              <w:t>第</w:t>
            </w:r>
            <w:r w:rsidRPr="000335DB">
              <w:rPr>
                <w:rFonts w:ascii="標楷體" w:eastAsia="標楷體" w:hAnsi="標楷體" w:hint="eastAsia"/>
                <w:b/>
                <w:color w:val="000000" w:themeColor="text1"/>
                <w:lang w:eastAsia="zh-HK"/>
              </w:rPr>
              <w:t>四</w:t>
            </w:r>
            <w:r w:rsidRPr="000335DB">
              <w:rPr>
                <w:rFonts w:ascii="標楷體" w:eastAsia="標楷體" w:hAnsi="標楷體" w:hint="eastAsia"/>
                <w:b/>
                <w:color w:val="000000" w:themeColor="text1"/>
                <w:lang w:eastAsia="zh-TW"/>
              </w:rPr>
              <w:t>部分</w:t>
            </w:r>
            <w:r w:rsidRPr="000335DB">
              <w:rPr>
                <w:rFonts w:ascii="標楷體" w:eastAsia="標楷體" w:hAnsi="標楷體"/>
                <w:b/>
                <w:color w:val="000000" w:themeColor="text1"/>
                <w:lang w:eastAsia="zh-TW"/>
              </w:rPr>
              <w:t xml:space="preserve"> –</w:t>
            </w: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 xml:space="preserve"> </w:t>
            </w:r>
            <w:r w:rsidR="0040245F"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資助</w:t>
            </w: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細則</w:t>
            </w:r>
          </w:p>
        </w:tc>
      </w:tr>
      <w:tr w:rsidR="00385AD3" w:rsidRPr="000335DB" w14:paraId="5AA814FD" w14:textId="77777777" w:rsidTr="00EF25B6">
        <w:trPr>
          <w:trHeight w:val="1700"/>
        </w:trPr>
        <w:tc>
          <w:tcPr>
            <w:tcW w:w="9350" w:type="dxa"/>
            <w:tcBorders>
              <w:top w:val="nil"/>
            </w:tcBorders>
            <w:vAlign w:val="center"/>
          </w:tcPr>
          <w:p w14:paraId="4E3BD8C8" w14:textId="77777777" w:rsidR="000B7C41" w:rsidRPr="000335DB" w:rsidRDefault="000B7C41" w:rsidP="000B7C41">
            <w:pPr>
              <w:pStyle w:val="a5"/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</w:p>
          <w:p w14:paraId="68F84DDD" w14:textId="77777777" w:rsidR="00ED5FD3" w:rsidRPr="000335DB" w:rsidRDefault="00746068" w:rsidP="00F434C7">
            <w:pPr>
              <w:pStyle w:val="a5"/>
              <w:numPr>
                <w:ilvl w:val="0"/>
                <w:numId w:val="12"/>
              </w:num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如申請人於申請截止日期後三個月內，沒有收到申請獲得審批的信息，即代表其項目不獲資助。</w:t>
            </w:r>
          </w:p>
          <w:p w14:paraId="18D015FE" w14:textId="77777777" w:rsidR="00ED5FD3" w:rsidRPr="000335DB" w:rsidRDefault="00746068" w:rsidP="00F434C7">
            <w:pPr>
              <w:pStyle w:val="a5"/>
              <w:numPr>
                <w:ilvl w:val="0"/>
                <w:numId w:val="12"/>
              </w:num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受資助者一經接受資助，未經高研院書面同意，不應更改申請時承諾的出版平台，否則將被視作違反資助條件。</w:t>
            </w:r>
          </w:p>
          <w:p w14:paraId="5DAB065E" w14:textId="1F156066" w:rsidR="002E05A7" w:rsidRPr="000335DB" w:rsidRDefault="002E05A7" w:rsidP="00F434C7">
            <w:pPr>
              <w:pStyle w:val="a5"/>
              <w:numPr>
                <w:ilvl w:val="0"/>
                <w:numId w:val="12"/>
              </w:num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獲選者須履行以下義務：</w:t>
            </w:r>
          </w:p>
          <w:p w14:paraId="5807E007" w14:textId="7B790F64" w:rsidR="002E05A7" w:rsidRPr="000335DB" w:rsidRDefault="002E05A7" w:rsidP="00A519BA">
            <w:pPr>
              <w:pStyle w:val="a5"/>
              <w:numPr>
                <w:ilvl w:val="0"/>
                <w:numId w:val="13"/>
              </w:numPr>
              <w:adjustRightInd w:val="0"/>
              <w:snapToGrid w:val="0"/>
              <w:rPr>
                <w:rFonts w:ascii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於出版作品中鳴謝</w:t>
            </w:r>
            <w:r w:rsidR="00385AD3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澳門大學人文社科高等研究院（</w:t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高研院</w:t>
            </w:r>
            <w:r w:rsidR="00385AD3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）</w:t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之支持；</w:t>
            </w:r>
          </w:p>
          <w:p w14:paraId="59EFEE2A" w14:textId="3579930A" w:rsidR="002E05A7" w:rsidRPr="000335DB" w:rsidRDefault="002E05A7" w:rsidP="00A519BA">
            <w:pPr>
              <w:pStyle w:val="a5"/>
              <w:numPr>
                <w:ilvl w:val="0"/>
                <w:numId w:val="13"/>
              </w:num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積極參與高研院主辦之相關活動，包括研討會、講座、年度會議及其他相關活動；</w:t>
            </w:r>
          </w:p>
          <w:p w14:paraId="5866015F" w14:textId="0D275DF3" w:rsidR="002E05A7" w:rsidRPr="000335DB" w:rsidRDefault="002E05A7" w:rsidP="00A519BA">
            <w:pPr>
              <w:pStyle w:val="a5"/>
              <w:numPr>
                <w:ilvl w:val="0"/>
                <w:numId w:val="13"/>
              </w:num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於新書出版後舉辦一場新書分享活動，其活動形式、時間及相關安排須與高研院協調確定。</w:t>
            </w:r>
          </w:p>
          <w:p w14:paraId="01E86AAC" w14:textId="77777777" w:rsidR="00CA3060" w:rsidRPr="000335DB" w:rsidRDefault="00746068" w:rsidP="00F434C7">
            <w:pPr>
              <w:pStyle w:val="a5"/>
              <w:numPr>
                <w:ilvl w:val="0"/>
                <w:numId w:val="12"/>
              </w:num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lang w:eastAsia="zh-HK"/>
              </w:rPr>
              <w:t>高研院將保留最終解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釋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HK"/>
              </w:rPr>
              <w:t>及決定權。</w:t>
            </w:r>
          </w:p>
          <w:p w14:paraId="4C510134" w14:textId="77777777" w:rsidR="000B7C41" w:rsidRPr="000335DB" w:rsidRDefault="000B7C41" w:rsidP="00787CC4">
            <w:pPr>
              <w:adjustRightInd w:val="0"/>
              <w:snapToGrid w:val="0"/>
              <w:rPr>
                <w:rFonts w:ascii="標楷體" w:eastAsiaTheme="minorEastAsia" w:hAnsi="標楷體"/>
                <w:color w:val="000000" w:themeColor="text1"/>
                <w:lang w:eastAsia="zh-TW"/>
              </w:rPr>
            </w:pPr>
          </w:p>
        </w:tc>
      </w:tr>
    </w:tbl>
    <w:p w14:paraId="7D3A0A5E" w14:textId="77777777" w:rsidR="00C45BB7" w:rsidRPr="000335DB" w:rsidRDefault="00C45BB7" w:rsidP="002B3EFE">
      <w:pPr>
        <w:adjustRightInd w:val="0"/>
        <w:snapToGrid w:val="0"/>
        <w:rPr>
          <w:rFonts w:ascii="標楷體" w:eastAsia="標楷體" w:hAnsi="標楷體"/>
          <w:color w:val="000000" w:themeColor="text1"/>
          <w:lang w:eastAsia="zh-TW"/>
        </w:rPr>
      </w:pPr>
    </w:p>
    <w:p w14:paraId="36ACBDE5" w14:textId="77777777" w:rsidR="00203CEA" w:rsidRPr="000335DB" w:rsidRDefault="00AA35E5" w:rsidP="002B3EFE">
      <w:pPr>
        <w:adjustRightInd w:val="0"/>
        <w:snapToGrid w:val="0"/>
        <w:rPr>
          <w:rFonts w:ascii="標楷體" w:eastAsia="標楷體" w:hAnsi="標楷體"/>
          <w:color w:val="000000" w:themeColor="text1"/>
          <w:lang w:eastAsia="zh-HK"/>
        </w:rPr>
      </w:pPr>
      <w:sdt>
        <w:sdtPr>
          <w:rPr>
            <w:rFonts w:ascii="標楷體" w:eastAsia="標楷體" w:hAnsi="標楷體" w:hint="eastAsia"/>
            <w:color w:val="000000" w:themeColor="text1"/>
            <w:lang w:eastAsia="zh-TW"/>
          </w:rPr>
          <w:id w:val="14531352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71C6" w:rsidRPr="000335DB">
            <w:rPr>
              <w:rFonts w:ascii="Segoe UI Symbol" w:eastAsia="標楷體" w:hAnsi="Segoe UI Symbol" w:cs="Segoe UI Symbol"/>
              <w:color w:val="000000" w:themeColor="text1"/>
              <w:lang w:eastAsia="zh-TW"/>
            </w:rPr>
            <w:t>☐</w:t>
          </w:r>
        </w:sdtContent>
      </w:sdt>
      <w:r w:rsidR="008F71C6" w:rsidRPr="000335DB">
        <w:rPr>
          <w:rFonts w:ascii="標楷體" w:eastAsia="標楷體" w:hAnsi="標楷體"/>
          <w:color w:val="000000" w:themeColor="text1"/>
          <w:lang w:eastAsia="zh-TW"/>
        </w:rPr>
        <w:t xml:space="preserve"> </w:t>
      </w:r>
      <w:r w:rsidR="00CA3060" w:rsidRPr="000335DB">
        <w:rPr>
          <w:rFonts w:ascii="標楷體" w:eastAsia="標楷體" w:hAnsi="標楷體" w:hint="eastAsia"/>
          <w:color w:val="000000" w:themeColor="text1"/>
          <w:lang w:eastAsia="zh-TW"/>
        </w:rPr>
        <w:t>本人已閱讀及同意遵守上述細則，</w:t>
      </w:r>
      <w:r w:rsidR="009F3972" w:rsidRPr="000335DB">
        <w:rPr>
          <w:rFonts w:ascii="標楷體" w:eastAsia="標楷體" w:hAnsi="標楷體" w:hint="eastAsia"/>
          <w:color w:val="000000" w:themeColor="text1"/>
          <w:lang w:eastAsia="zh-TW"/>
        </w:rPr>
        <w:t>並同意接受該細則</w:t>
      </w:r>
      <w:r w:rsidR="009F3972" w:rsidRPr="000335DB">
        <w:rPr>
          <w:rFonts w:ascii="標楷體" w:eastAsia="標楷體" w:hAnsi="標楷體" w:hint="eastAsia"/>
          <w:color w:val="000000" w:themeColor="text1"/>
          <w:lang w:eastAsia="zh-HK"/>
        </w:rPr>
        <w:t>之</w:t>
      </w:r>
      <w:r w:rsidR="009F3972" w:rsidRPr="000335DB">
        <w:rPr>
          <w:rFonts w:ascii="標楷體" w:eastAsia="標楷體" w:hAnsi="標楷體" w:hint="eastAsia"/>
          <w:color w:val="000000" w:themeColor="text1"/>
          <w:lang w:eastAsia="zh-TW"/>
        </w:rPr>
        <w:t>約束</w:t>
      </w:r>
      <w:r w:rsidR="009F3972" w:rsidRPr="000335DB">
        <w:rPr>
          <w:rFonts w:ascii="標楷體" w:eastAsia="標楷體" w:hAnsi="標楷體" w:hint="eastAsia"/>
          <w:color w:val="000000" w:themeColor="text1"/>
          <w:lang w:eastAsia="zh-HK"/>
        </w:rPr>
        <w:t>。</w:t>
      </w:r>
    </w:p>
    <w:p w14:paraId="1BFDDCE0" w14:textId="77777777" w:rsidR="009F3972" w:rsidRPr="000335DB" w:rsidRDefault="009F3972" w:rsidP="002B3EFE">
      <w:pPr>
        <w:adjustRightInd w:val="0"/>
        <w:snapToGrid w:val="0"/>
        <w:rPr>
          <w:rFonts w:ascii="標楷體" w:eastAsia="標楷體" w:hAnsi="標楷體"/>
          <w:color w:val="000000" w:themeColor="text1"/>
          <w:lang w:eastAsia="zh-HK"/>
        </w:rPr>
      </w:pPr>
    </w:p>
    <w:p w14:paraId="750F3951" w14:textId="77777777" w:rsidR="009F3972" w:rsidRPr="000335DB" w:rsidRDefault="009F3972" w:rsidP="002B3EFE">
      <w:pPr>
        <w:adjustRightInd w:val="0"/>
        <w:snapToGrid w:val="0"/>
        <w:rPr>
          <w:rFonts w:ascii="標楷體" w:eastAsia="標楷體" w:hAnsi="標楷體"/>
          <w:color w:val="000000" w:themeColor="text1"/>
          <w:lang w:eastAsia="zh-HK"/>
        </w:rPr>
      </w:pPr>
    </w:p>
    <w:p w14:paraId="6416BE40" w14:textId="77777777" w:rsidR="009F3972" w:rsidRPr="000335DB" w:rsidRDefault="009F3972" w:rsidP="002B3EFE">
      <w:pPr>
        <w:adjustRightInd w:val="0"/>
        <w:snapToGrid w:val="0"/>
        <w:rPr>
          <w:rFonts w:ascii="標楷體" w:eastAsia="標楷體" w:hAnsi="標楷體"/>
          <w:color w:val="000000" w:themeColor="text1"/>
          <w:lang w:eastAsia="zh-HK"/>
        </w:rPr>
      </w:pPr>
    </w:p>
    <w:p w14:paraId="578D97C2" w14:textId="77777777" w:rsidR="001A539D" w:rsidRPr="000335DB" w:rsidRDefault="005867F0" w:rsidP="002B3EFE">
      <w:pPr>
        <w:adjustRightInd w:val="0"/>
        <w:snapToGrid w:val="0"/>
        <w:rPr>
          <w:rFonts w:ascii="標楷體" w:eastAsia="標楷體" w:hAnsi="標楷體"/>
          <w:color w:val="000000" w:themeColor="text1"/>
          <w:lang w:eastAsia="zh-TW"/>
        </w:rPr>
      </w:pPr>
      <w:r w:rsidRPr="000335DB">
        <w:rPr>
          <w:rFonts w:ascii="標楷體" w:eastAsia="標楷體" w:hAnsi="標楷體" w:hint="eastAsia"/>
          <w:color w:val="000000" w:themeColor="text1"/>
          <w:lang w:eastAsia="zh-TW"/>
        </w:rPr>
        <w:t>申請人</w:t>
      </w:r>
      <w:r w:rsidR="000C66BE" w:rsidRPr="000335DB">
        <w:rPr>
          <w:rFonts w:ascii="標楷體" w:eastAsia="標楷體" w:hAnsi="標楷體" w:hint="eastAsia"/>
          <w:color w:val="000000" w:themeColor="text1"/>
          <w:lang w:eastAsia="zh-TW"/>
        </w:rPr>
        <w:t>簽署：</w:t>
      </w:r>
      <w:r w:rsidR="000C66BE" w:rsidRPr="000335DB">
        <w:rPr>
          <w:rFonts w:ascii="標楷體" w:eastAsia="標楷體" w:hAnsi="標楷體"/>
          <w:color w:val="000000" w:themeColor="text1"/>
          <w:lang w:eastAsia="zh-TW"/>
        </w:rPr>
        <w:t xml:space="preserve">_______________________________ </w:t>
      </w:r>
      <w:r w:rsidR="000C66BE" w:rsidRPr="000335DB">
        <w:rPr>
          <w:rFonts w:ascii="標楷體" w:eastAsia="標楷體" w:hAnsi="標楷體" w:hint="eastAsia"/>
          <w:color w:val="000000" w:themeColor="text1"/>
          <w:lang w:eastAsia="zh-TW"/>
        </w:rPr>
        <w:t>日期：</w:t>
      </w:r>
      <w:r w:rsidR="000C66BE" w:rsidRPr="000335DB">
        <w:rPr>
          <w:rFonts w:ascii="標楷體" w:eastAsia="標楷體" w:hAnsi="標楷體"/>
          <w:color w:val="000000" w:themeColor="text1"/>
          <w:lang w:eastAsia="zh-TW"/>
        </w:rPr>
        <w:t>__________________________</w:t>
      </w:r>
    </w:p>
    <w:p w14:paraId="6E03C6A4" w14:textId="77777777" w:rsidR="000B7C41" w:rsidRPr="000335DB" w:rsidRDefault="000B7C41">
      <w:pPr>
        <w:rPr>
          <w:rFonts w:ascii="標楷體" w:eastAsia="標楷體" w:hAnsi="標楷體"/>
          <w:color w:val="000000" w:themeColor="text1"/>
          <w:lang w:eastAsia="zh-TW"/>
        </w:rPr>
      </w:pPr>
      <w:r w:rsidRPr="000335DB">
        <w:rPr>
          <w:rFonts w:ascii="標楷體" w:eastAsia="標楷體" w:hAnsi="標楷體"/>
          <w:color w:val="000000" w:themeColor="text1"/>
          <w:lang w:eastAsia="zh-TW"/>
        </w:rPr>
        <w:br w:type="page"/>
      </w:r>
    </w:p>
    <w:p w14:paraId="21E86144" w14:textId="77777777" w:rsidR="0022271C" w:rsidRPr="000335DB" w:rsidRDefault="0022271C" w:rsidP="002B3EFE">
      <w:pPr>
        <w:adjustRightInd w:val="0"/>
        <w:snapToGrid w:val="0"/>
        <w:rPr>
          <w:rFonts w:ascii="標楷體" w:eastAsia="標楷體" w:hAnsi="標楷體"/>
          <w:color w:val="000000" w:themeColor="text1"/>
          <w:lang w:eastAsia="zh-TW"/>
        </w:rPr>
      </w:pPr>
    </w:p>
    <w:tbl>
      <w:tblPr>
        <w:tblStyle w:val="aa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350"/>
      </w:tblGrid>
      <w:tr w:rsidR="00385AD3" w:rsidRPr="000335DB" w14:paraId="660E763A" w14:textId="77777777" w:rsidTr="00F204CF">
        <w:trPr>
          <w:trHeight w:val="485"/>
        </w:trPr>
        <w:tc>
          <w:tcPr>
            <w:tcW w:w="9350" w:type="dxa"/>
            <w:shd w:val="clear" w:color="auto" w:fill="D9D9D9" w:themeFill="background1" w:themeFillShade="D9"/>
            <w:vAlign w:val="center"/>
          </w:tcPr>
          <w:p w14:paraId="6AE81F87" w14:textId="6C0FA450" w:rsidR="00616513" w:rsidRPr="000335DB" w:rsidRDefault="000C66BE" w:rsidP="00E75501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color w:val="000000" w:themeColor="text1"/>
                <w:lang w:eastAsia="zh-TW"/>
              </w:rPr>
              <w:t>第</w:t>
            </w:r>
            <w:r w:rsidR="009F3972" w:rsidRPr="000335DB">
              <w:rPr>
                <w:rFonts w:ascii="標楷體" w:eastAsia="標楷體" w:hAnsi="標楷體" w:hint="eastAsia"/>
                <w:b/>
                <w:color w:val="000000" w:themeColor="text1"/>
                <w:lang w:eastAsia="zh-HK"/>
              </w:rPr>
              <w:t>五</w:t>
            </w:r>
            <w:r w:rsidRPr="000335DB">
              <w:rPr>
                <w:rFonts w:ascii="標楷體" w:eastAsia="標楷體" w:hAnsi="標楷體" w:hint="eastAsia"/>
                <w:b/>
                <w:color w:val="000000" w:themeColor="text1"/>
                <w:lang w:eastAsia="zh-TW"/>
              </w:rPr>
              <w:t>部分</w:t>
            </w:r>
            <w:r w:rsidRPr="000335DB">
              <w:rPr>
                <w:rFonts w:ascii="標楷體" w:eastAsia="標楷體" w:hAnsi="標楷體"/>
                <w:b/>
                <w:color w:val="000000" w:themeColor="text1"/>
                <w:lang w:eastAsia="zh-TW"/>
              </w:rPr>
              <w:t xml:space="preserve"> –</w:t>
            </w:r>
            <w:r w:rsidR="00CD06D0" w:rsidRPr="000335DB">
              <w:rPr>
                <w:rFonts w:ascii="標楷體" w:eastAsiaTheme="minorEastAsia" w:hAnsi="標楷體" w:hint="eastAsia"/>
                <w:b/>
                <w:color w:val="000000" w:themeColor="text1"/>
                <w:lang w:eastAsia="zh-TW"/>
              </w:rPr>
              <w:t xml:space="preserve"> </w:t>
            </w: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學系及學院同意</w:t>
            </w:r>
          </w:p>
        </w:tc>
      </w:tr>
      <w:tr w:rsidR="00385AD3" w:rsidRPr="000335DB" w14:paraId="7EFCED09" w14:textId="77777777" w:rsidTr="0029609E">
        <w:trPr>
          <w:trHeight w:val="1205"/>
        </w:trPr>
        <w:tc>
          <w:tcPr>
            <w:tcW w:w="9350" w:type="dxa"/>
            <w:vAlign w:val="center"/>
          </w:tcPr>
          <w:p w14:paraId="53DA7665" w14:textId="3A92B6C7" w:rsidR="00616513" w:rsidRPr="000335DB" w:rsidRDefault="00787CC4" w:rsidP="00E75501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申請人須先徵得所屬學系及學院同意，並須於下列第1及第2項審批欄取得系主任及院長簽署。</w:t>
            </w:r>
            <w:r w:rsidR="000C66BE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研究成果歸屬於所在學院。</w:t>
            </w:r>
          </w:p>
        </w:tc>
      </w:tr>
      <w:tr w:rsidR="00385AD3" w:rsidRPr="000335DB" w14:paraId="596FCAEE" w14:textId="77777777" w:rsidTr="00C45BB7">
        <w:trPr>
          <w:trHeight w:val="3320"/>
        </w:trPr>
        <w:tc>
          <w:tcPr>
            <w:tcW w:w="9350" w:type="dxa"/>
            <w:vAlign w:val="center"/>
          </w:tcPr>
          <w:p w14:paraId="481E6522" w14:textId="77777777" w:rsidR="00616513" w:rsidRPr="000335DB" w:rsidRDefault="000C66BE" w:rsidP="00AF3981">
            <w:pPr>
              <w:pStyle w:val="a5"/>
              <w:numPr>
                <w:ilvl w:val="0"/>
                <w:numId w:val="7"/>
              </w:numPr>
              <w:adjustRightInd w:val="0"/>
              <w:snapToGrid w:val="0"/>
              <w:ind w:left="330" w:hanging="27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學系系主任審批結果：</w:t>
            </w:r>
            <w:r w:rsidR="00616513"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 xml:space="preserve"> </w:t>
            </w:r>
          </w:p>
          <w:p w14:paraId="511AB4B9" w14:textId="77777777" w:rsidR="005867F0" w:rsidRPr="000335DB" w:rsidRDefault="000C66BE" w:rsidP="00AF3981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高研院</w:t>
            </w:r>
            <w:r w:rsidRPr="000335DB">
              <w:rPr>
                <w:rFonts w:ascii="標楷體" w:eastAsia="標楷體" w:hAnsi="標楷體" w:hint="eastAsia"/>
                <w:b/>
                <w:color w:val="000000" w:themeColor="text1"/>
                <w:lang w:eastAsia="zh-TW"/>
              </w:rPr>
              <w:t>卓越出版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申請人</w:t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___________________ 的上列申請，經審閱，本學系决定</w:t>
            </w:r>
          </w:p>
          <w:p w14:paraId="08940237" w14:textId="77777777" w:rsidR="00616513" w:rsidRPr="000335DB" w:rsidRDefault="00616513" w:rsidP="00AF3981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="000C66BE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批准</w:t>
            </w:r>
            <w:r w:rsidR="000C66BE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/</w:t>
            </w:r>
            <w:r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="000C66BE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不批准其申請。</w:t>
            </w:r>
          </w:p>
          <w:p w14:paraId="3125A5C3" w14:textId="77777777" w:rsidR="00616513" w:rsidRPr="000335DB" w:rsidRDefault="00616513" w:rsidP="00AF3981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</w:p>
          <w:p w14:paraId="0C550302" w14:textId="77777777" w:rsidR="00616513" w:rsidRPr="000335DB" w:rsidRDefault="000C66BE" w:rsidP="00AF3981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若批准的話，有以下的條件</w:t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/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限制：</w:t>
            </w:r>
          </w:p>
          <w:p w14:paraId="34611D0C" w14:textId="77777777" w:rsidR="00616513" w:rsidRPr="000335DB" w:rsidRDefault="000C66BE" w:rsidP="00AF3981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______________________________________________________________________________________________________________________________________________________</w:t>
            </w:r>
          </w:p>
          <w:p w14:paraId="0CA42D7A" w14:textId="77777777" w:rsidR="00203CEA" w:rsidRPr="000335DB" w:rsidRDefault="00203CEA" w:rsidP="00AF3981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</w:p>
          <w:p w14:paraId="11716C2D" w14:textId="77777777" w:rsidR="00616513" w:rsidRPr="000335DB" w:rsidRDefault="00616513" w:rsidP="00AF3981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</w:p>
          <w:p w14:paraId="474FBF6E" w14:textId="77777777" w:rsidR="00616513" w:rsidRPr="000335DB" w:rsidRDefault="000C66BE" w:rsidP="00AF3981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學系系主任簽署：</w:t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___________________________ 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日期：</w:t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_______________________</w:t>
            </w:r>
            <w:r w:rsidR="009F508A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__</w:t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</w:t>
            </w:r>
          </w:p>
        </w:tc>
      </w:tr>
      <w:tr w:rsidR="00385AD3" w:rsidRPr="000335DB" w14:paraId="6B22D167" w14:textId="77777777" w:rsidTr="00763075">
        <w:trPr>
          <w:trHeight w:val="3311"/>
        </w:trPr>
        <w:tc>
          <w:tcPr>
            <w:tcW w:w="9350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0C902D9" w14:textId="77777777" w:rsidR="00616513" w:rsidRPr="000335DB" w:rsidRDefault="000C66BE" w:rsidP="00AF3981">
            <w:pPr>
              <w:pStyle w:val="a5"/>
              <w:numPr>
                <w:ilvl w:val="0"/>
                <w:numId w:val="7"/>
              </w:numPr>
              <w:adjustRightInd w:val="0"/>
              <w:snapToGrid w:val="0"/>
              <w:ind w:left="330" w:hanging="270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學院院長審批結果：</w:t>
            </w:r>
          </w:p>
          <w:p w14:paraId="2A7F185F" w14:textId="77777777" w:rsidR="005867F0" w:rsidRPr="000335DB" w:rsidRDefault="000C66BE" w:rsidP="00AF3981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高研院</w:t>
            </w:r>
            <w:r w:rsidRPr="000335DB">
              <w:rPr>
                <w:rFonts w:ascii="標楷體" w:eastAsia="標楷體" w:hAnsi="標楷體" w:hint="eastAsia"/>
                <w:b/>
                <w:color w:val="000000" w:themeColor="text1"/>
                <w:lang w:eastAsia="zh-TW"/>
              </w:rPr>
              <w:t>卓越出版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申請人</w:t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___________________ 的上列申請，經審閱，本學系决定</w:t>
            </w:r>
          </w:p>
          <w:p w14:paraId="68D6D0AC" w14:textId="77777777" w:rsidR="00616513" w:rsidRPr="000335DB" w:rsidRDefault="00616513" w:rsidP="00AF3981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="000C66BE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批准</w:t>
            </w:r>
            <w:r w:rsidR="000C66BE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/</w:t>
            </w:r>
            <w:r w:rsidRPr="000335DB">
              <w:rPr>
                <w:rFonts w:ascii="標楷體" w:eastAsia="標楷體" w:hAnsi="標楷體" w:hint="eastAsia"/>
                <w:color w:val="000000" w:themeColor="text1"/>
              </w:rPr>
              <w:sym w:font="Wingdings" w:char="F0A8"/>
            </w:r>
            <w:r w:rsidR="000C66BE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不批准其申請。</w:t>
            </w:r>
          </w:p>
          <w:p w14:paraId="1410405C" w14:textId="77777777" w:rsidR="00616513" w:rsidRPr="000335DB" w:rsidRDefault="00616513" w:rsidP="00AF3981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</w:p>
          <w:p w14:paraId="4E81D626" w14:textId="77777777" w:rsidR="00616513" w:rsidRPr="000335DB" w:rsidRDefault="000C66BE" w:rsidP="00AF3981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若批准的話，有以下的條件</w:t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/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限制：</w:t>
            </w:r>
          </w:p>
          <w:p w14:paraId="660149A4" w14:textId="77777777" w:rsidR="00616513" w:rsidRPr="000335DB" w:rsidRDefault="000C66BE" w:rsidP="00AF3981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  <w:t>______________________________________________________________________________________________________________________________________________________</w:t>
            </w:r>
          </w:p>
          <w:p w14:paraId="5A73109D" w14:textId="77777777" w:rsidR="00203CEA" w:rsidRPr="000335DB" w:rsidRDefault="00203CEA" w:rsidP="00AF3981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</w:p>
          <w:p w14:paraId="0B51306E" w14:textId="77777777" w:rsidR="006C539C" w:rsidRPr="000335DB" w:rsidRDefault="006C539C" w:rsidP="00AF3981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</w:p>
          <w:p w14:paraId="44BB93D3" w14:textId="77777777" w:rsidR="00616513" w:rsidRPr="000335DB" w:rsidRDefault="000C66BE" w:rsidP="00AF3981">
            <w:p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學院院長簽署：</w:t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______________________________ 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日期：</w:t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>_______________________</w:t>
            </w:r>
            <w:r w:rsidR="009F508A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__</w:t>
            </w:r>
            <w:r w:rsidR="00885CC4"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</w:t>
            </w:r>
          </w:p>
        </w:tc>
      </w:tr>
    </w:tbl>
    <w:p w14:paraId="31C84EC2" w14:textId="77777777" w:rsidR="0029609E" w:rsidRPr="000335DB" w:rsidRDefault="0029609E" w:rsidP="00A60C96">
      <w:pPr>
        <w:adjustRightInd w:val="0"/>
        <w:snapToGrid w:val="0"/>
        <w:rPr>
          <w:rFonts w:ascii="標楷體" w:eastAsia="標楷體" w:hAnsi="標楷體"/>
          <w:color w:val="000000" w:themeColor="text1"/>
          <w:sz w:val="10"/>
          <w:szCs w:val="10"/>
          <w:lang w:eastAsia="zh-TW"/>
        </w:rPr>
      </w:pPr>
    </w:p>
    <w:p w14:paraId="6C824982" w14:textId="77777777" w:rsidR="00C45BB7" w:rsidRPr="000335DB" w:rsidRDefault="00C45BB7" w:rsidP="00A60C96">
      <w:pPr>
        <w:adjustRightInd w:val="0"/>
        <w:snapToGrid w:val="0"/>
        <w:rPr>
          <w:rFonts w:ascii="標楷體" w:eastAsia="標楷體" w:hAnsi="標楷體"/>
          <w:color w:val="000000" w:themeColor="text1"/>
          <w:sz w:val="10"/>
          <w:szCs w:val="10"/>
          <w:lang w:eastAsia="zh-TW"/>
        </w:rPr>
      </w:pPr>
    </w:p>
    <w:p w14:paraId="5D4AE2AE" w14:textId="77777777" w:rsidR="00C45BB7" w:rsidRPr="000335DB" w:rsidRDefault="00C45BB7" w:rsidP="00A60C96">
      <w:pPr>
        <w:adjustRightInd w:val="0"/>
        <w:snapToGrid w:val="0"/>
        <w:rPr>
          <w:rFonts w:ascii="標楷體" w:eastAsia="標楷體" w:hAnsi="標楷體"/>
          <w:color w:val="000000" w:themeColor="text1"/>
          <w:sz w:val="10"/>
          <w:szCs w:val="10"/>
          <w:lang w:eastAsia="zh-TW"/>
        </w:rPr>
      </w:pPr>
    </w:p>
    <w:p w14:paraId="1CE72121" w14:textId="77777777" w:rsidR="000B7C41" w:rsidRPr="000335DB" w:rsidRDefault="000B7C41">
      <w:pPr>
        <w:rPr>
          <w:rFonts w:ascii="標楷體" w:eastAsia="標楷體" w:hAnsi="標楷體"/>
          <w:color w:val="000000" w:themeColor="text1"/>
          <w:sz w:val="10"/>
          <w:szCs w:val="10"/>
          <w:lang w:eastAsia="zh-TW"/>
        </w:rPr>
      </w:pPr>
      <w:r w:rsidRPr="000335DB">
        <w:rPr>
          <w:rFonts w:ascii="標楷體" w:eastAsia="標楷體" w:hAnsi="標楷體"/>
          <w:color w:val="000000" w:themeColor="text1"/>
          <w:sz w:val="10"/>
          <w:szCs w:val="10"/>
          <w:lang w:eastAsia="zh-TW"/>
        </w:rPr>
        <w:br w:type="page"/>
      </w:r>
    </w:p>
    <w:p w14:paraId="69EEA263" w14:textId="77777777" w:rsidR="00C45BB7" w:rsidRPr="000335DB" w:rsidRDefault="00C45BB7" w:rsidP="00A60C96">
      <w:pPr>
        <w:adjustRightInd w:val="0"/>
        <w:snapToGrid w:val="0"/>
        <w:rPr>
          <w:rFonts w:ascii="標楷體" w:eastAsia="標楷體" w:hAnsi="標楷體"/>
          <w:color w:val="000000" w:themeColor="text1"/>
          <w:sz w:val="10"/>
          <w:szCs w:val="10"/>
          <w:lang w:eastAsia="zh-TW"/>
        </w:rPr>
      </w:pPr>
    </w:p>
    <w:p w14:paraId="02D8A109" w14:textId="77777777" w:rsidR="00C45BB7" w:rsidRPr="000335DB" w:rsidRDefault="00C45BB7" w:rsidP="00A60C96">
      <w:pPr>
        <w:adjustRightInd w:val="0"/>
        <w:snapToGrid w:val="0"/>
        <w:rPr>
          <w:rFonts w:ascii="標楷體" w:eastAsia="標楷體" w:hAnsi="標楷體"/>
          <w:color w:val="000000" w:themeColor="text1"/>
          <w:sz w:val="10"/>
          <w:szCs w:val="10"/>
          <w:lang w:eastAsia="zh-TW"/>
        </w:rPr>
      </w:pPr>
    </w:p>
    <w:p w14:paraId="4BA68D6B" w14:textId="77777777" w:rsidR="00C45BB7" w:rsidRPr="000335DB" w:rsidRDefault="00C45BB7" w:rsidP="00A60C96">
      <w:pPr>
        <w:adjustRightInd w:val="0"/>
        <w:snapToGrid w:val="0"/>
        <w:rPr>
          <w:rFonts w:ascii="標楷體" w:eastAsia="標楷體" w:hAnsi="標楷體"/>
          <w:color w:val="000000" w:themeColor="text1"/>
          <w:sz w:val="10"/>
          <w:szCs w:val="10"/>
          <w:lang w:eastAsia="zh-TW"/>
        </w:rPr>
      </w:pPr>
    </w:p>
    <w:tbl>
      <w:tblPr>
        <w:tblStyle w:val="aa"/>
        <w:tblW w:w="9057" w:type="dxa"/>
        <w:tblBorders>
          <w:top w:val="double" w:sz="4" w:space="0" w:color="A6A6A6" w:themeColor="background1" w:themeShade="A6"/>
          <w:left w:val="double" w:sz="4" w:space="0" w:color="A6A6A6" w:themeColor="background1" w:themeShade="A6"/>
          <w:bottom w:val="double" w:sz="4" w:space="0" w:color="A6A6A6" w:themeColor="background1" w:themeShade="A6"/>
          <w:right w:val="double" w:sz="4" w:space="0" w:color="A6A6A6" w:themeColor="background1" w:themeShade="A6"/>
          <w:insideH w:val="double" w:sz="4" w:space="0" w:color="A6A6A6" w:themeColor="background1" w:themeShade="A6"/>
          <w:insideV w:val="doub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261"/>
        <w:gridCol w:w="7796"/>
      </w:tblGrid>
      <w:tr w:rsidR="00385AD3" w:rsidRPr="000335DB" w14:paraId="0D85F691" w14:textId="77777777" w:rsidTr="00C7787A">
        <w:trPr>
          <w:trHeight w:val="690"/>
        </w:trPr>
        <w:tc>
          <w:tcPr>
            <w:tcW w:w="9057" w:type="dxa"/>
            <w:gridSpan w:val="2"/>
            <w:vAlign w:val="center"/>
          </w:tcPr>
          <w:p w14:paraId="4F8C0FB9" w14:textId="77777777" w:rsidR="00C7787A" w:rsidRPr="000335DB" w:rsidRDefault="00C7787A" w:rsidP="007951FA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bookmarkStart w:id="3" w:name="_Hlk161929187"/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繳交申請文件記錄</w:t>
            </w:r>
          </w:p>
          <w:p w14:paraId="4B44127C" w14:textId="77777777" w:rsidR="00C7787A" w:rsidRPr="000335DB" w:rsidRDefault="00C7787A" w:rsidP="007951FA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bCs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b/>
                <w:bCs/>
                <w:color w:val="000000" w:themeColor="text1"/>
                <w:lang w:eastAsia="zh-TW"/>
              </w:rPr>
              <w:t>(如已繳交請在下列方框內打勾)</w:t>
            </w:r>
          </w:p>
        </w:tc>
      </w:tr>
      <w:tr w:rsidR="00385AD3" w:rsidRPr="000335DB" w14:paraId="2517B9C0" w14:textId="77777777" w:rsidTr="00C7787A">
        <w:trPr>
          <w:trHeight w:val="483"/>
        </w:trPr>
        <w:tc>
          <w:tcPr>
            <w:tcW w:w="1261" w:type="dxa"/>
            <w:vAlign w:val="center"/>
          </w:tcPr>
          <w:p w14:paraId="6750D225" w14:textId="77777777" w:rsidR="00C7787A" w:rsidRPr="000335DB" w:rsidRDefault="00C7787A" w:rsidP="00C7787A">
            <w:pPr>
              <w:adjustRightInd w:val="0"/>
              <w:snapToGrid w:val="0"/>
              <w:jc w:val="center"/>
              <w:rPr>
                <w:rFonts w:eastAsia="標楷體"/>
                <w:color w:val="000000" w:themeColor="text1"/>
                <w:lang w:eastAsia="zh-TW"/>
              </w:rPr>
            </w:pPr>
            <w:r w:rsidRPr="000335DB">
              <w:rPr>
                <w:rFonts w:eastAsiaTheme="minorEastAsia"/>
                <w:color w:val="000000" w:themeColor="text1"/>
              </w:rPr>
              <w:t>1.</w:t>
            </w:r>
          </w:p>
        </w:tc>
        <w:tc>
          <w:tcPr>
            <w:tcW w:w="7796" w:type="dxa"/>
            <w:vAlign w:val="center"/>
          </w:tcPr>
          <w:p w14:paraId="229ABB7F" w14:textId="77777777" w:rsidR="00C7787A" w:rsidRPr="000335DB" w:rsidRDefault="00C7787A" w:rsidP="00C7787A">
            <w:pPr>
              <w:adjustRightInd w:val="0"/>
              <w:snapToGrid w:val="0"/>
              <w:ind w:firstLineChars="100" w:firstLine="24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sym w:font="Wingdings" w:char="F0A8"/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 </w:t>
            </w:r>
            <w:r w:rsidR="00BB28F1"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申請表</w:t>
            </w:r>
          </w:p>
        </w:tc>
      </w:tr>
      <w:tr w:rsidR="00385AD3" w:rsidRPr="000335DB" w14:paraId="228C81A1" w14:textId="77777777" w:rsidTr="00C7787A">
        <w:trPr>
          <w:trHeight w:val="483"/>
        </w:trPr>
        <w:tc>
          <w:tcPr>
            <w:tcW w:w="1261" w:type="dxa"/>
            <w:vAlign w:val="center"/>
          </w:tcPr>
          <w:p w14:paraId="1A3DC096" w14:textId="77777777" w:rsidR="00BB28F1" w:rsidRPr="000335DB" w:rsidRDefault="00BB28F1" w:rsidP="00C7787A">
            <w:pPr>
              <w:adjustRightInd w:val="0"/>
              <w:snapToGrid w:val="0"/>
              <w:jc w:val="center"/>
              <w:rPr>
                <w:rFonts w:eastAsiaTheme="minorEastAsia"/>
                <w:color w:val="000000" w:themeColor="text1"/>
              </w:rPr>
            </w:pPr>
            <w:r w:rsidRPr="000335DB">
              <w:rPr>
                <w:rFonts w:eastAsiaTheme="minorEastAsia" w:hint="eastAsia"/>
                <w:color w:val="000000" w:themeColor="text1"/>
              </w:rPr>
              <w:t>2</w:t>
            </w:r>
            <w:r w:rsidRPr="000335DB">
              <w:rPr>
                <w:rFonts w:eastAsiaTheme="minorEastAsia"/>
                <w:color w:val="000000" w:themeColor="text1"/>
              </w:rPr>
              <w:t>.</w:t>
            </w:r>
          </w:p>
        </w:tc>
        <w:tc>
          <w:tcPr>
            <w:tcW w:w="7796" w:type="dxa"/>
            <w:vAlign w:val="center"/>
          </w:tcPr>
          <w:p w14:paraId="4E11F90F" w14:textId="77777777" w:rsidR="00BB28F1" w:rsidRPr="000335DB" w:rsidRDefault="00BB28F1" w:rsidP="00C7787A">
            <w:pPr>
              <w:adjustRightInd w:val="0"/>
              <w:snapToGrid w:val="0"/>
              <w:ind w:firstLineChars="100" w:firstLine="24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sym w:font="Wingdings" w:char="F0A8"/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 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出版合約或與編輯的通信副本或其他投稿階段附件</w:t>
            </w:r>
          </w:p>
        </w:tc>
      </w:tr>
      <w:tr w:rsidR="00385AD3" w:rsidRPr="000335DB" w14:paraId="63B2E0C7" w14:textId="77777777" w:rsidTr="00C7787A">
        <w:trPr>
          <w:trHeight w:val="483"/>
        </w:trPr>
        <w:tc>
          <w:tcPr>
            <w:tcW w:w="1261" w:type="dxa"/>
            <w:vAlign w:val="center"/>
          </w:tcPr>
          <w:p w14:paraId="0355B46A" w14:textId="77777777" w:rsidR="00FA288A" w:rsidRPr="000335DB" w:rsidRDefault="00BB28F1" w:rsidP="00C7787A">
            <w:pPr>
              <w:adjustRightInd w:val="0"/>
              <w:snapToGrid w:val="0"/>
              <w:jc w:val="center"/>
              <w:rPr>
                <w:rFonts w:eastAsiaTheme="minorEastAsia"/>
                <w:color w:val="000000" w:themeColor="text1"/>
              </w:rPr>
            </w:pPr>
            <w:r w:rsidRPr="000335DB">
              <w:rPr>
                <w:rFonts w:eastAsiaTheme="minorEastAsia"/>
                <w:color w:val="000000" w:themeColor="text1"/>
              </w:rPr>
              <w:t>3</w:t>
            </w:r>
            <w:r w:rsidR="00FA288A" w:rsidRPr="000335DB">
              <w:rPr>
                <w:rFonts w:eastAsiaTheme="minorEastAsia"/>
                <w:color w:val="000000" w:themeColor="text1"/>
              </w:rPr>
              <w:t>.</w:t>
            </w:r>
          </w:p>
        </w:tc>
        <w:tc>
          <w:tcPr>
            <w:tcW w:w="7796" w:type="dxa"/>
            <w:vAlign w:val="center"/>
          </w:tcPr>
          <w:p w14:paraId="09F6FF75" w14:textId="77777777" w:rsidR="00FA288A" w:rsidRPr="000335DB" w:rsidRDefault="00FA288A" w:rsidP="00C7787A">
            <w:pPr>
              <w:adjustRightInd w:val="0"/>
              <w:snapToGrid w:val="0"/>
              <w:ind w:firstLineChars="100" w:firstLine="24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sym w:font="Wingdings" w:char="F0A8"/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 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書稿</w:t>
            </w:r>
          </w:p>
        </w:tc>
      </w:tr>
      <w:tr w:rsidR="00385AD3" w:rsidRPr="000335DB" w14:paraId="62E8335E" w14:textId="77777777" w:rsidTr="00C7787A">
        <w:trPr>
          <w:trHeight w:val="483"/>
        </w:trPr>
        <w:tc>
          <w:tcPr>
            <w:tcW w:w="1261" w:type="dxa"/>
            <w:vAlign w:val="center"/>
          </w:tcPr>
          <w:p w14:paraId="606611C0" w14:textId="77777777" w:rsidR="00BB28F1" w:rsidRPr="000335DB" w:rsidRDefault="00BB28F1" w:rsidP="00C7787A">
            <w:pPr>
              <w:adjustRightInd w:val="0"/>
              <w:snapToGrid w:val="0"/>
              <w:jc w:val="center"/>
              <w:rPr>
                <w:rFonts w:eastAsiaTheme="minorEastAsia"/>
                <w:color w:val="000000" w:themeColor="text1"/>
              </w:rPr>
            </w:pPr>
            <w:r w:rsidRPr="000335DB">
              <w:rPr>
                <w:rFonts w:eastAsiaTheme="minorEastAsia" w:hint="eastAsia"/>
                <w:color w:val="000000" w:themeColor="text1"/>
              </w:rPr>
              <w:t>4</w:t>
            </w:r>
            <w:r w:rsidRPr="000335DB">
              <w:rPr>
                <w:rFonts w:eastAsiaTheme="minorEastAsia"/>
                <w:color w:val="000000" w:themeColor="text1"/>
              </w:rPr>
              <w:t>.</w:t>
            </w:r>
          </w:p>
        </w:tc>
        <w:tc>
          <w:tcPr>
            <w:tcW w:w="7796" w:type="dxa"/>
            <w:vAlign w:val="center"/>
          </w:tcPr>
          <w:p w14:paraId="46C3DC53" w14:textId="77777777" w:rsidR="00BB28F1" w:rsidRPr="000335DB" w:rsidRDefault="00BB39B0" w:rsidP="00C7787A">
            <w:pPr>
              <w:adjustRightInd w:val="0"/>
              <w:snapToGrid w:val="0"/>
              <w:ind w:firstLineChars="100" w:firstLine="24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sym w:font="Wingdings" w:char="F0A8"/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 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詳細履歷</w:t>
            </w:r>
          </w:p>
        </w:tc>
      </w:tr>
      <w:tr w:rsidR="00C7787A" w:rsidRPr="00385AD3" w14:paraId="23CFC278" w14:textId="77777777" w:rsidTr="00C7787A">
        <w:trPr>
          <w:trHeight w:val="375"/>
        </w:trPr>
        <w:tc>
          <w:tcPr>
            <w:tcW w:w="1261" w:type="dxa"/>
            <w:vAlign w:val="center"/>
          </w:tcPr>
          <w:p w14:paraId="0107877A" w14:textId="77777777" w:rsidR="00C7787A" w:rsidRPr="000335DB" w:rsidRDefault="00BB28F1" w:rsidP="00C7787A">
            <w:pPr>
              <w:adjustRightInd w:val="0"/>
              <w:snapToGrid w:val="0"/>
              <w:jc w:val="center"/>
              <w:rPr>
                <w:rFonts w:eastAsia="標楷體"/>
                <w:color w:val="000000" w:themeColor="text1"/>
              </w:rPr>
            </w:pPr>
            <w:r w:rsidRPr="000335DB">
              <w:rPr>
                <w:rFonts w:eastAsiaTheme="minorEastAsia"/>
                <w:color w:val="000000" w:themeColor="text1"/>
              </w:rPr>
              <w:t>5</w:t>
            </w:r>
            <w:r w:rsidR="00C7787A" w:rsidRPr="000335DB">
              <w:rPr>
                <w:rFonts w:eastAsiaTheme="minorEastAsia"/>
                <w:color w:val="000000" w:themeColor="text1"/>
              </w:rPr>
              <w:t>.</w:t>
            </w:r>
          </w:p>
        </w:tc>
        <w:tc>
          <w:tcPr>
            <w:tcW w:w="7796" w:type="dxa"/>
            <w:vAlign w:val="center"/>
          </w:tcPr>
          <w:p w14:paraId="18E4FD22" w14:textId="77777777" w:rsidR="00C7787A" w:rsidRPr="00385AD3" w:rsidRDefault="00BB39B0" w:rsidP="00C7787A">
            <w:pPr>
              <w:adjustRightInd w:val="0"/>
              <w:snapToGrid w:val="0"/>
              <w:ind w:firstLineChars="100" w:firstLine="24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sym w:font="Wingdings" w:char="F0A8"/>
            </w:r>
            <w:r w:rsidRPr="000335DB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 </w:t>
            </w:r>
            <w:r w:rsidRPr="000335DB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其他有幫助的材料</w:t>
            </w:r>
            <w:bookmarkStart w:id="4" w:name="_GoBack"/>
            <w:bookmarkEnd w:id="4"/>
          </w:p>
        </w:tc>
      </w:tr>
      <w:bookmarkEnd w:id="3"/>
    </w:tbl>
    <w:p w14:paraId="74642EA6" w14:textId="77777777" w:rsidR="0029609E" w:rsidRPr="00385AD3" w:rsidRDefault="0029609E" w:rsidP="0029609E">
      <w:pPr>
        <w:adjustRightInd w:val="0"/>
        <w:snapToGrid w:val="0"/>
        <w:rPr>
          <w:rFonts w:ascii="標楷體" w:eastAsia="標楷體" w:hAnsi="標楷體"/>
          <w:color w:val="000000" w:themeColor="text1"/>
          <w:lang w:eastAsia="zh-TW"/>
        </w:rPr>
      </w:pPr>
    </w:p>
    <w:sectPr w:rsidR="0029609E" w:rsidRPr="00385AD3" w:rsidSect="00F33910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062F56" w14:textId="77777777" w:rsidR="00AA35E5" w:rsidRDefault="00AA35E5" w:rsidP="008C0A33">
      <w:r>
        <w:separator/>
      </w:r>
    </w:p>
  </w:endnote>
  <w:endnote w:type="continuationSeparator" w:id="0">
    <w:p w14:paraId="67623133" w14:textId="77777777" w:rsidR="00AA35E5" w:rsidRDefault="00AA35E5" w:rsidP="008C0A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13383A" w14:textId="77777777" w:rsidR="008C0A33" w:rsidRPr="002F084A" w:rsidRDefault="00484B4A">
    <w:pPr>
      <w:pStyle w:val="a8"/>
      <w:tabs>
        <w:tab w:val="clear" w:pos="4680"/>
        <w:tab w:val="clear" w:pos="9360"/>
      </w:tabs>
      <w:jc w:val="center"/>
      <w:rPr>
        <w:rFonts w:ascii="SimSun" w:eastAsia="SimSun" w:hAnsi="SimSun"/>
        <w:caps/>
        <w:noProof/>
        <w:color w:val="000000" w:themeColor="text1"/>
        <w:sz w:val="22"/>
        <w:szCs w:val="22"/>
      </w:rPr>
    </w:pPr>
    <w:r w:rsidRPr="002F084A">
      <w:rPr>
        <w:rFonts w:ascii="SimSun" w:eastAsia="SimSun" w:hAnsi="SimSun" w:hint="eastAsia"/>
        <w:caps/>
        <w:color w:val="000000" w:themeColor="text1"/>
        <w:sz w:val="22"/>
        <w:szCs w:val="22"/>
        <w:lang w:eastAsia="zh-HK"/>
      </w:rPr>
      <w:t>第</w:t>
    </w:r>
    <w:r w:rsidR="008C0A33" w:rsidRPr="002F084A">
      <w:rPr>
        <w:rFonts w:ascii="SimSun" w:eastAsia="SimSun" w:hAnsi="SimSun"/>
        <w:caps/>
        <w:color w:val="000000" w:themeColor="text1"/>
        <w:sz w:val="22"/>
        <w:szCs w:val="22"/>
      </w:rPr>
      <w:fldChar w:fldCharType="begin"/>
    </w:r>
    <w:r w:rsidR="008C0A33" w:rsidRPr="002F084A">
      <w:rPr>
        <w:rFonts w:ascii="SimSun" w:eastAsia="SimSun" w:hAnsi="SimSun"/>
        <w:caps/>
        <w:color w:val="000000" w:themeColor="text1"/>
        <w:sz w:val="22"/>
        <w:szCs w:val="22"/>
      </w:rPr>
      <w:instrText xml:space="preserve"> PAGE   \* MERGEFORMAT </w:instrText>
    </w:r>
    <w:r w:rsidR="008C0A33" w:rsidRPr="002F084A">
      <w:rPr>
        <w:rFonts w:ascii="SimSun" w:eastAsia="SimSun" w:hAnsi="SimSun"/>
        <w:caps/>
        <w:color w:val="000000" w:themeColor="text1"/>
        <w:sz w:val="22"/>
        <w:szCs w:val="22"/>
      </w:rPr>
      <w:fldChar w:fldCharType="separate"/>
    </w:r>
    <w:r w:rsidR="00BF3232">
      <w:rPr>
        <w:rFonts w:ascii="SimSun" w:eastAsia="SimSun" w:hAnsi="SimSun"/>
        <w:caps/>
        <w:noProof/>
        <w:color w:val="000000" w:themeColor="text1"/>
        <w:sz w:val="22"/>
        <w:szCs w:val="22"/>
        <w:lang w:eastAsia="zh-HK"/>
      </w:rPr>
      <w:t>5</w:t>
    </w:r>
    <w:r w:rsidR="008C0A33" w:rsidRPr="002F084A">
      <w:rPr>
        <w:rFonts w:ascii="SimSun" w:eastAsia="SimSun" w:hAnsi="SimSun"/>
        <w:caps/>
        <w:noProof/>
        <w:color w:val="000000" w:themeColor="text1"/>
        <w:sz w:val="22"/>
        <w:szCs w:val="22"/>
      </w:rPr>
      <w:fldChar w:fldCharType="end"/>
    </w:r>
    <w:r w:rsidRPr="002F084A">
      <w:rPr>
        <w:rFonts w:ascii="SimSun" w:eastAsia="SimSun" w:hAnsi="SimSun" w:hint="eastAsia"/>
        <w:color w:val="000000" w:themeColor="text1"/>
        <w:sz w:val="22"/>
        <w:szCs w:val="22"/>
        <w:lang w:eastAsia="zh-TW"/>
      </w:rPr>
      <w:t>頁</w:t>
    </w:r>
    <w:r w:rsidR="00A65601" w:rsidRPr="002F084A">
      <w:rPr>
        <w:rFonts w:ascii="SimSun" w:eastAsia="SimSun" w:hAnsi="SimSun" w:hint="eastAsia"/>
        <w:color w:val="000000" w:themeColor="text1"/>
        <w:sz w:val="22"/>
        <w:szCs w:val="22"/>
        <w:lang w:eastAsia="zh-TW"/>
      </w:rPr>
      <w:t>，</w:t>
    </w:r>
    <w:r w:rsidR="00A65601" w:rsidRPr="002F084A">
      <w:rPr>
        <w:rFonts w:ascii="SimSun" w:eastAsia="SimSun" w:hAnsi="SimSun" w:hint="eastAsia"/>
        <w:color w:val="000000" w:themeColor="text1"/>
        <w:sz w:val="22"/>
        <w:szCs w:val="22"/>
        <w:lang w:eastAsia="zh-HK"/>
      </w:rPr>
      <w:t>共</w:t>
    </w:r>
    <w:r w:rsidR="005867F0">
      <w:rPr>
        <w:rFonts w:ascii="SimSun" w:eastAsia="SimSun" w:hAnsi="SimSun"/>
        <w:color w:val="000000" w:themeColor="text1"/>
        <w:sz w:val="22"/>
        <w:szCs w:val="22"/>
        <w:lang w:eastAsia="zh-TW"/>
      </w:rPr>
      <w:t>7</w:t>
    </w:r>
    <w:r w:rsidR="00A65601" w:rsidRPr="002F084A">
      <w:rPr>
        <w:rFonts w:ascii="SimSun" w:eastAsia="SimSun" w:hAnsi="SimSun" w:hint="eastAsia"/>
        <w:color w:val="000000" w:themeColor="text1"/>
        <w:sz w:val="22"/>
        <w:szCs w:val="22"/>
        <w:lang w:eastAsia="zh-HK"/>
      </w:rPr>
      <w:t>頁</w:t>
    </w:r>
  </w:p>
  <w:p w14:paraId="3960E682" w14:textId="77777777" w:rsidR="008C0A33" w:rsidRPr="00FD3E51" w:rsidRDefault="008C0A33">
    <w:pPr>
      <w:pStyle w:val="a8"/>
      <w:rPr>
        <w:rFonts w:ascii="SimSun" w:eastAsia="SimSun" w:hAnsi="SimSu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422BA8" w14:textId="77777777" w:rsidR="00AA35E5" w:rsidRDefault="00AA35E5" w:rsidP="008C0A33">
      <w:r>
        <w:separator/>
      </w:r>
    </w:p>
  </w:footnote>
  <w:footnote w:type="continuationSeparator" w:id="0">
    <w:p w14:paraId="227E2EB8" w14:textId="77777777" w:rsidR="00AA35E5" w:rsidRDefault="00AA35E5" w:rsidP="008C0A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DC37D4"/>
    <w:multiLevelType w:val="hybridMultilevel"/>
    <w:tmpl w:val="E85E1C3C"/>
    <w:lvl w:ilvl="0" w:tplc="0409000F">
      <w:start w:val="1"/>
      <w:numFmt w:val="decimal"/>
      <w:lvlText w:val="%1."/>
      <w:lvlJc w:val="left"/>
      <w:pPr>
        <w:ind w:left="1220" w:hanging="440"/>
      </w:pPr>
    </w:lvl>
    <w:lvl w:ilvl="1" w:tplc="04090019" w:tentative="1">
      <w:start w:val="1"/>
      <w:numFmt w:val="lowerLetter"/>
      <w:lvlText w:val="%2)"/>
      <w:lvlJc w:val="left"/>
      <w:pPr>
        <w:ind w:left="1660" w:hanging="440"/>
      </w:pPr>
    </w:lvl>
    <w:lvl w:ilvl="2" w:tplc="0409001B" w:tentative="1">
      <w:start w:val="1"/>
      <w:numFmt w:val="lowerRoman"/>
      <w:lvlText w:val="%3."/>
      <w:lvlJc w:val="right"/>
      <w:pPr>
        <w:ind w:left="2100" w:hanging="440"/>
      </w:pPr>
    </w:lvl>
    <w:lvl w:ilvl="3" w:tplc="0409000F" w:tentative="1">
      <w:start w:val="1"/>
      <w:numFmt w:val="decimal"/>
      <w:lvlText w:val="%4."/>
      <w:lvlJc w:val="left"/>
      <w:pPr>
        <w:ind w:left="2540" w:hanging="440"/>
      </w:pPr>
    </w:lvl>
    <w:lvl w:ilvl="4" w:tplc="04090019" w:tentative="1">
      <w:start w:val="1"/>
      <w:numFmt w:val="lowerLetter"/>
      <w:lvlText w:val="%5)"/>
      <w:lvlJc w:val="left"/>
      <w:pPr>
        <w:ind w:left="2980" w:hanging="440"/>
      </w:pPr>
    </w:lvl>
    <w:lvl w:ilvl="5" w:tplc="0409001B" w:tentative="1">
      <w:start w:val="1"/>
      <w:numFmt w:val="lowerRoman"/>
      <w:lvlText w:val="%6."/>
      <w:lvlJc w:val="right"/>
      <w:pPr>
        <w:ind w:left="3420" w:hanging="440"/>
      </w:pPr>
    </w:lvl>
    <w:lvl w:ilvl="6" w:tplc="0409000F" w:tentative="1">
      <w:start w:val="1"/>
      <w:numFmt w:val="decimal"/>
      <w:lvlText w:val="%7."/>
      <w:lvlJc w:val="left"/>
      <w:pPr>
        <w:ind w:left="3860" w:hanging="440"/>
      </w:pPr>
    </w:lvl>
    <w:lvl w:ilvl="7" w:tplc="04090019" w:tentative="1">
      <w:start w:val="1"/>
      <w:numFmt w:val="lowerLetter"/>
      <w:lvlText w:val="%8)"/>
      <w:lvlJc w:val="left"/>
      <w:pPr>
        <w:ind w:left="4300" w:hanging="440"/>
      </w:pPr>
    </w:lvl>
    <w:lvl w:ilvl="8" w:tplc="0409001B" w:tentative="1">
      <w:start w:val="1"/>
      <w:numFmt w:val="lowerRoman"/>
      <w:lvlText w:val="%9."/>
      <w:lvlJc w:val="right"/>
      <w:pPr>
        <w:ind w:left="4740" w:hanging="440"/>
      </w:pPr>
    </w:lvl>
  </w:abstractNum>
  <w:abstractNum w:abstractNumId="1" w15:restartNumberingAfterBreak="0">
    <w:nsid w:val="18454258"/>
    <w:multiLevelType w:val="hybridMultilevel"/>
    <w:tmpl w:val="E3305A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72E21BC"/>
    <w:multiLevelType w:val="hybridMultilevel"/>
    <w:tmpl w:val="05EC96F0"/>
    <w:lvl w:ilvl="0" w:tplc="2FF8B826">
      <w:start w:val="1"/>
      <w:numFmt w:val="decimal"/>
      <w:lvlText w:val="%1."/>
      <w:lvlJc w:val="left"/>
      <w:pPr>
        <w:ind w:left="720" w:hanging="360"/>
      </w:pPr>
      <w:rPr>
        <w:rFonts w:ascii="新細明體" w:eastAsia="新細明體" w:hAnsi="新細明體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2332C2"/>
    <w:multiLevelType w:val="hybridMultilevel"/>
    <w:tmpl w:val="933621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DC7F11"/>
    <w:multiLevelType w:val="hybridMultilevel"/>
    <w:tmpl w:val="933621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5C72E0"/>
    <w:multiLevelType w:val="hybridMultilevel"/>
    <w:tmpl w:val="8EDE63E6"/>
    <w:lvl w:ilvl="0" w:tplc="0B6C8898">
      <w:start w:val="1"/>
      <w:numFmt w:val="decimal"/>
      <w:lvlText w:val="%1."/>
      <w:lvlJc w:val="left"/>
      <w:pPr>
        <w:ind w:left="720" w:hanging="360"/>
      </w:pPr>
      <w:rPr>
        <w:rFonts w:ascii="新細明體" w:eastAsia="新細明體" w:hAnsi="新細明體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897B5B"/>
    <w:multiLevelType w:val="multilevel"/>
    <w:tmpl w:val="686C4E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9B54DE8"/>
    <w:multiLevelType w:val="hybridMultilevel"/>
    <w:tmpl w:val="C9182024"/>
    <w:lvl w:ilvl="0" w:tplc="76FE85BA">
      <w:start w:val="1"/>
      <w:numFmt w:val="decimal"/>
      <w:lvlText w:val="%1)"/>
      <w:lvlJc w:val="left"/>
      <w:pPr>
        <w:ind w:left="371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91" w:hanging="360"/>
      </w:pPr>
    </w:lvl>
    <w:lvl w:ilvl="2" w:tplc="0409001B" w:tentative="1">
      <w:start w:val="1"/>
      <w:numFmt w:val="lowerRoman"/>
      <w:lvlText w:val="%3."/>
      <w:lvlJc w:val="right"/>
      <w:pPr>
        <w:ind w:left="1811" w:hanging="180"/>
      </w:pPr>
    </w:lvl>
    <w:lvl w:ilvl="3" w:tplc="0409000F" w:tentative="1">
      <w:start w:val="1"/>
      <w:numFmt w:val="decimal"/>
      <w:lvlText w:val="%4."/>
      <w:lvlJc w:val="left"/>
      <w:pPr>
        <w:ind w:left="2531" w:hanging="360"/>
      </w:pPr>
    </w:lvl>
    <w:lvl w:ilvl="4" w:tplc="04090019" w:tentative="1">
      <w:start w:val="1"/>
      <w:numFmt w:val="lowerLetter"/>
      <w:lvlText w:val="%5."/>
      <w:lvlJc w:val="left"/>
      <w:pPr>
        <w:ind w:left="3251" w:hanging="360"/>
      </w:pPr>
    </w:lvl>
    <w:lvl w:ilvl="5" w:tplc="0409001B" w:tentative="1">
      <w:start w:val="1"/>
      <w:numFmt w:val="lowerRoman"/>
      <w:lvlText w:val="%6."/>
      <w:lvlJc w:val="right"/>
      <w:pPr>
        <w:ind w:left="3971" w:hanging="180"/>
      </w:pPr>
    </w:lvl>
    <w:lvl w:ilvl="6" w:tplc="0409000F" w:tentative="1">
      <w:start w:val="1"/>
      <w:numFmt w:val="decimal"/>
      <w:lvlText w:val="%7."/>
      <w:lvlJc w:val="left"/>
      <w:pPr>
        <w:ind w:left="4691" w:hanging="360"/>
      </w:pPr>
    </w:lvl>
    <w:lvl w:ilvl="7" w:tplc="04090019" w:tentative="1">
      <w:start w:val="1"/>
      <w:numFmt w:val="lowerLetter"/>
      <w:lvlText w:val="%8."/>
      <w:lvlJc w:val="left"/>
      <w:pPr>
        <w:ind w:left="5411" w:hanging="360"/>
      </w:pPr>
    </w:lvl>
    <w:lvl w:ilvl="8" w:tplc="04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8" w15:restartNumberingAfterBreak="0">
    <w:nsid w:val="59B841B0"/>
    <w:multiLevelType w:val="hybridMultilevel"/>
    <w:tmpl w:val="393879CC"/>
    <w:lvl w:ilvl="0" w:tplc="B330A78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A540196"/>
    <w:multiLevelType w:val="hybridMultilevel"/>
    <w:tmpl w:val="57048A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555300"/>
    <w:multiLevelType w:val="hybridMultilevel"/>
    <w:tmpl w:val="CEBA4210"/>
    <w:lvl w:ilvl="0" w:tplc="04090001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1" w15:restartNumberingAfterBreak="0">
    <w:nsid w:val="667A28FA"/>
    <w:multiLevelType w:val="hybridMultilevel"/>
    <w:tmpl w:val="F8A6A1D4"/>
    <w:lvl w:ilvl="0" w:tplc="77241BA6">
      <w:start w:val="1"/>
      <w:numFmt w:val="decimal"/>
      <w:lvlText w:val="%1."/>
      <w:lvlJc w:val="left"/>
      <w:pPr>
        <w:ind w:left="720" w:hanging="360"/>
      </w:pPr>
      <w:rPr>
        <w:rFonts w:eastAsia="SimSu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C92EF7"/>
    <w:multiLevelType w:val="multilevel"/>
    <w:tmpl w:val="E1CE3B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12"/>
  </w:num>
  <w:num w:numId="3">
    <w:abstractNumId w:val="8"/>
  </w:num>
  <w:num w:numId="4">
    <w:abstractNumId w:val="11"/>
  </w:num>
  <w:num w:numId="5">
    <w:abstractNumId w:val="1"/>
  </w:num>
  <w:num w:numId="6">
    <w:abstractNumId w:val="2"/>
  </w:num>
  <w:num w:numId="7">
    <w:abstractNumId w:val="5"/>
  </w:num>
  <w:num w:numId="8">
    <w:abstractNumId w:val="3"/>
  </w:num>
  <w:num w:numId="9">
    <w:abstractNumId w:val="9"/>
  </w:num>
  <w:num w:numId="10">
    <w:abstractNumId w:val="7"/>
  </w:num>
  <w:num w:numId="11">
    <w:abstractNumId w:val="4"/>
  </w:num>
  <w:num w:numId="12">
    <w:abstractNumId w:val="1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2sDAwtzSwNDGxMDZV0lEKTi0uzszPAykwqgUAk6trsywAAAA="/>
  </w:docVars>
  <w:rsids>
    <w:rsidRoot w:val="00022EB0"/>
    <w:rsid w:val="000212CA"/>
    <w:rsid w:val="00022EB0"/>
    <w:rsid w:val="000335DB"/>
    <w:rsid w:val="0003592D"/>
    <w:rsid w:val="000411BE"/>
    <w:rsid w:val="000462A9"/>
    <w:rsid w:val="0004758D"/>
    <w:rsid w:val="00061229"/>
    <w:rsid w:val="0008536D"/>
    <w:rsid w:val="00094444"/>
    <w:rsid w:val="000A5399"/>
    <w:rsid w:val="000B3EB6"/>
    <w:rsid w:val="000B7C41"/>
    <w:rsid w:val="000C66BE"/>
    <w:rsid w:val="000D0F93"/>
    <w:rsid w:val="00131C1B"/>
    <w:rsid w:val="00146532"/>
    <w:rsid w:val="00155218"/>
    <w:rsid w:val="00156D91"/>
    <w:rsid w:val="0016620B"/>
    <w:rsid w:val="00180873"/>
    <w:rsid w:val="001839DD"/>
    <w:rsid w:val="001A539D"/>
    <w:rsid w:val="001D51B4"/>
    <w:rsid w:val="001D5668"/>
    <w:rsid w:val="00203362"/>
    <w:rsid w:val="00203CEA"/>
    <w:rsid w:val="002105D6"/>
    <w:rsid w:val="00210F6A"/>
    <w:rsid w:val="0021625C"/>
    <w:rsid w:val="0022271C"/>
    <w:rsid w:val="00235BC1"/>
    <w:rsid w:val="00254917"/>
    <w:rsid w:val="00254F41"/>
    <w:rsid w:val="002651F1"/>
    <w:rsid w:val="00273D60"/>
    <w:rsid w:val="0029609E"/>
    <w:rsid w:val="002A3ADF"/>
    <w:rsid w:val="002B3EFE"/>
    <w:rsid w:val="002B68A8"/>
    <w:rsid w:val="002C1E97"/>
    <w:rsid w:val="002C33CA"/>
    <w:rsid w:val="002C36CD"/>
    <w:rsid w:val="002C43C9"/>
    <w:rsid w:val="002E05A7"/>
    <w:rsid w:val="002E1E82"/>
    <w:rsid w:val="002E7B7C"/>
    <w:rsid w:val="002F084A"/>
    <w:rsid w:val="002F093F"/>
    <w:rsid w:val="002F11F5"/>
    <w:rsid w:val="00331A75"/>
    <w:rsid w:val="003478D9"/>
    <w:rsid w:val="00375BC7"/>
    <w:rsid w:val="00377B33"/>
    <w:rsid w:val="00377C4D"/>
    <w:rsid w:val="00377D7D"/>
    <w:rsid w:val="003812B6"/>
    <w:rsid w:val="00385AD3"/>
    <w:rsid w:val="00393787"/>
    <w:rsid w:val="003E355C"/>
    <w:rsid w:val="003E65AA"/>
    <w:rsid w:val="003F2964"/>
    <w:rsid w:val="003F7E8F"/>
    <w:rsid w:val="0040245F"/>
    <w:rsid w:val="004176C6"/>
    <w:rsid w:val="004216FA"/>
    <w:rsid w:val="00431700"/>
    <w:rsid w:val="0043438E"/>
    <w:rsid w:val="00437AA0"/>
    <w:rsid w:val="00451E51"/>
    <w:rsid w:val="004636E3"/>
    <w:rsid w:val="0046447D"/>
    <w:rsid w:val="00484B4A"/>
    <w:rsid w:val="00486E61"/>
    <w:rsid w:val="004870C8"/>
    <w:rsid w:val="004B0BCD"/>
    <w:rsid w:val="004C42B3"/>
    <w:rsid w:val="004C6A13"/>
    <w:rsid w:val="004C6D83"/>
    <w:rsid w:val="004E3D4F"/>
    <w:rsid w:val="004F7206"/>
    <w:rsid w:val="0051563F"/>
    <w:rsid w:val="00522081"/>
    <w:rsid w:val="0053230F"/>
    <w:rsid w:val="0056125F"/>
    <w:rsid w:val="005867F0"/>
    <w:rsid w:val="005E3673"/>
    <w:rsid w:val="005F5888"/>
    <w:rsid w:val="00601A42"/>
    <w:rsid w:val="00616513"/>
    <w:rsid w:val="00625066"/>
    <w:rsid w:val="00632A58"/>
    <w:rsid w:val="00635BD1"/>
    <w:rsid w:val="00641A84"/>
    <w:rsid w:val="0065013D"/>
    <w:rsid w:val="006622D0"/>
    <w:rsid w:val="006631EB"/>
    <w:rsid w:val="00665757"/>
    <w:rsid w:val="0067423A"/>
    <w:rsid w:val="00687922"/>
    <w:rsid w:val="00694F9A"/>
    <w:rsid w:val="006C179B"/>
    <w:rsid w:val="006C539C"/>
    <w:rsid w:val="007039E2"/>
    <w:rsid w:val="00721EE7"/>
    <w:rsid w:val="00731D07"/>
    <w:rsid w:val="00735C4E"/>
    <w:rsid w:val="00746068"/>
    <w:rsid w:val="007503C7"/>
    <w:rsid w:val="00763075"/>
    <w:rsid w:val="00766F0A"/>
    <w:rsid w:val="00774EEF"/>
    <w:rsid w:val="007875B1"/>
    <w:rsid w:val="00787CC4"/>
    <w:rsid w:val="00787E1F"/>
    <w:rsid w:val="0079539F"/>
    <w:rsid w:val="007A6F5F"/>
    <w:rsid w:val="007B3204"/>
    <w:rsid w:val="007F0AAD"/>
    <w:rsid w:val="007F3C19"/>
    <w:rsid w:val="0087486C"/>
    <w:rsid w:val="00885CC4"/>
    <w:rsid w:val="008B55A0"/>
    <w:rsid w:val="008C0A33"/>
    <w:rsid w:val="008C467C"/>
    <w:rsid w:val="008C6B91"/>
    <w:rsid w:val="008E3820"/>
    <w:rsid w:val="008E3950"/>
    <w:rsid w:val="008F71C6"/>
    <w:rsid w:val="00900516"/>
    <w:rsid w:val="00920806"/>
    <w:rsid w:val="00920A97"/>
    <w:rsid w:val="00946016"/>
    <w:rsid w:val="00953B07"/>
    <w:rsid w:val="009770D4"/>
    <w:rsid w:val="00977FA4"/>
    <w:rsid w:val="0098426F"/>
    <w:rsid w:val="00993762"/>
    <w:rsid w:val="009952A3"/>
    <w:rsid w:val="009A2335"/>
    <w:rsid w:val="009A533E"/>
    <w:rsid w:val="009A78F2"/>
    <w:rsid w:val="009B1527"/>
    <w:rsid w:val="009C7014"/>
    <w:rsid w:val="009F3972"/>
    <w:rsid w:val="009F508A"/>
    <w:rsid w:val="00A00324"/>
    <w:rsid w:val="00A16036"/>
    <w:rsid w:val="00A46B05"/>
    <w:rsid w:val="00A519BA"/>
    <w:rsid w:val="00A60401"/>
    <w:rsid w:val="00A60C96"/>
    <w:rsid w:val="00A65601"/>
    <w:rsid w:val="00A678C5"/>
    <w:rsid w:val="00A74763"/>
    <w:rsid w:val="00AA35E5"/>
    <w:rsid w:val="00AC1748"/>
    <w:rsid w:val="00AC7DA3"/>
    <w:rsid w:val="00AF3981"/>
    <w:rsid w:val="00B46A93"/>
    <w:rsid w:val="00B5111B"/>
    <w:rsid w:val="00B674EB"/>
    <w:rsid w:val="00B72A4A"/>
    <w:rsid w:val="00B73EA8"/>
    <w:rsid w:val="00B76B88"/>
    <w:rsid w:val="00B8142D"/>
    <w:rsid w:val="00B96AEE"/>
    <w:rsid w:val="00BB28F1"/>
    <w:rsid w:val="00BB39B0"/>
    <w:rsid w:val="00BC053F"/>
    <w:rsid w:val="00BC0DA9"/>
    <w:rsid w:val="00BE3614"/>
    <w:rsid w:val="00BE69B4"/>
    <w:rsid w:val="00BF06DC"/>
    <w:rsid w:val="00BF3232"/>
    <w:rsid w:val="00BF32DE"/>
    <w:rsid w:val="00BF3AD4"/>
    <w:rsid w:val="00BF4EA9"/>
    <w:rsid w:val="00BF4F2A"/>
    <w:rsid w:val="00C17F09"/>
    <w:rsid w:val="00C249E1"/>
    <w:rsid w:val="00C45BB7"/>
    <w:rsid w:val="00C53615"/>
    <w:rsid w:val="00C63E2F"/>
    <w:rsid w:val="00C7787A"/>
    <w:rsid w:val="00C82248"/>
    <w:rsid w:val="00C970C0"/>
    <w:rsid w:val="00CA3060"/>
    <w:rsid w:val="00CA7647"/>
    <w:rsid w:val="00CC60BA"/>
    <w:rsid w:val="00CD06D0"/>
    <w:rsid w:val="00CF085E"/>
    <w:rsid w:val="00D029DE"/>
    <w:rsid w:val="00D10AEB"/>
    <w:rsid w:val="00D15ABB"/>
    <w:rsid w:val="00D2267A"/>
    <w:rsid w:val="00D23FF2"/>
    <w:rsid w:val="00D44E18"/>
    <w:rsid w:val="00D52660"/>
    <w:rsid w:val="00D63F6F"/>
    <w:rsid w:val="00D66073"/>
    <w:rsid w:val="00D73091"/>
    <w:rsid w:val="00D81EF4"/>
    <w:rsid w:val="00D916E2"/>
    <w:rsid w:val="00DC794C"/>
    <w:rsid w:val="00DD270C"/>
    <w:rsid w:val="00DD51C3"/>
    <w:rsid w:val="00DD5AEC"/>
    <w:rsid w:val="00DE3925"/>
    <w:rsid w:val="00E2776D"/>
    <w:rsid w:val="00E30C15"/>
    <w:rsid w:val="00E4652C"/>
    <w:rsid w:val="00E50E5D"/>
    <w:rsid w:val="00E75501"/>
    <w:rsid w:val="00EA23C4"/>
    <w:rsid w:val="00EB6504"/>
    <w:rsid w:val="00EC7622"/>
    <w:rsid w:val="00ED5FD3"/>
    <w:rsid w:val="00EE7FC0"/>
    <w:rsid w:val="00F06A6F"/>
    <w:rsid w:val="00F204CF"/>
    <w:rsid w:val="00F33910"/>
    <w:rsid w:val="00F3709D"/>
    <w:rsid w:val="00F434C7"/>
    <w:rsid w:val="00F556EA"/>
    <w:rsid w:val="00F9201B"/>
    <w:rsid w:val="00FA288A"/>
    <w:rsid w:val="00FB5AF5"/>
    <w:rsid w:val="00FC167E"/>
    <w:rsid w:val="00FC2226"/>
    <w:rsid w:val="00FD3E51"/>
    <w:rsid w:val="00FE01EC"/>
    <w:rsid w:val="00FF4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B81AFA2"/>
  <w15:chartTrackingRefBased/>
  <w15:docId w15:val="{A10673FF-42C8-BB41-92E7-F28444B22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 (Body CS)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E355C"/>
    <w:rPr>
      <w:rFonts w:eastAsia="Times New Roman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022EB0"/>
    <w:pPr>
      <w:spacing w:before="100" w:beforeAutospacing="1" w:after="100" w:afterAutospacing="1"/>
    </w:pPr>
  </w:style>
  <w:style w:type="character" w:styleId="a3">
    <w:name w:val="Strong"/>
    <w:basedOn w:val="a0"/>
    <w:uiPriority w:val="22"/>
    <w:qFormat/>
    <w:rsid w:val="00022EB0"/>
    <w:rPr>
      <w:b/>
      <w:bCs/>
    </w:rPr>
  </w:style>
  <w:style w:type="character" w:styleId="a4">
    <w:name w:val="Hyperlink"/>
    <w:basedOn w:val="a0"/>
    <w:uiPriority w:val="99"/>
    <w:unhideWhenUsed/>
    <w:rsid w:val="000411BE"/>
    <w:rPr>
      <w:color w:val="0563C1" w:themeColor="hyperlink"/>
      <w:u w:val="single"/>
    </w:rPr>
  </w:style>
  <w:style w:type="paragraph" w:styleId="a5">
    <w:name w:val="List Paragraph"/>
    <w:basedOn w:val="a"/>
    <w:uiPriority w:val="34"/>
    <w:qFormat/>
    <w:rsid w:val="000411BE"/>
    <w:pPr>
      <w:ind w:left="720"/>
      <w:contextualSpacing/>
    </w:pPr>
    <w:rPr>
      <w:rFonts w:eastAsiaTheme="minorEastAsia" w:cs="Times New Roman (Body CS)"/>
    </w:rPr>
  </w:style>
  <w:style w:type="paragraph" w:styleId="a6">
    <w:name w:val="header"/>
    <w:basedOn w:val="a"/>
    <w:link w:val="a7"/>
    <w:uiPriority w:val="99"/>
    <w:unhideWhenUsed/>
    <w:rsid w:val="008C0A33"/>
    <w:pPr>
      <w:tabs>
        <w:tab w:val="center" w:pos="4680"/>
        <w:tab w:val="right" w:pos="9360"/>
      </w:tabs>
    </w:pPr>
  </w:style>
  <w:style w:type="character" w:customStyle="1" w:styleId="a7">
    <w:name w:val="頁首 字元"/>
    <w:basedOn w:val="a0"/>
    <w:link w:val="a6"/>
    <w:uiPriority w:val="99"/>
    <w:rsid w:val="008C0A33"/>
    <w:rPr>
      <w:rFonts w:eastAsia="Times New Roman" w:cs="Times New Roman"/>
    </w:rPr>
  </w:style>
  <w:style w:type="paragraph" w:styleId="a8">
    <w:name w:val="footer"/>
    <w:basedOn w:val="a"/>
    <w:link w:val="a9"/>
    <w:uiPriority w:val="99"/>
    <w:unhideWhenUsed/>
    <w:rsid w:val="008C0A33"/>
    <w:pPr>
      <w:tabs>
        <w:tab w:val="center" w:pos="4680"/>
        <w:tab w:val="right" w:pos="9360"/>
      </w:tabs>
    </w:pPr>
  </w:style>
  <w:style w:type="character" w:customStyle="1" w:styleId="a9">
    <w:name w:val="頁尾 字元"/>
    <w:basedOn w:val="a0"/>
    <w:link w:val="a8"/>
    <w:uiPriority w:val="99"/>
    <w:rsid w:val="008C0A33"/>
    <w:rPr>
      <w:rFonts w:eastAsia="Times New Roman" w:cs="Times New Roman"/>
    </w:rPr>
  </w:style>
  <w:style w:type="table" w:styleId="aa">
    <w:name w:val="Table Grid"/>
    <w:basedOn w:val="a1"/>
    <w:uiPriority w:val="39"/>
    <w:rsid w:val="00DE39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"/>
    <w:link w:val="ac"/>
    <w:uiPriority w:val="99"/>
    <w:semiHidden/>
    <w:unhideWhenUsed/>
    <w:rsid w:val="008C467C"/>
    <w:rPr>
      <w:rFonts w:ascii="Segoe UI" w:hAnsi="Segoe UI" w:cs="Segoe U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8C467C"/>
    <w:rPr>
      <w:rFonts w:ascii="Segoe UI" w:eastAsia="Times New Roman" w:hAnsi="Segoe UI" w:cs="Segoe UI"/>
      <w:sz w:val="18"/>
      <w:szCs w:val="18"/>
    </w:rPr>
  </w:style>
  <w:style w:type="paragraph" w:styleId="ad">
    <w:name w:val="Revision"/>
    <w:hidden/>
    <w:uiPriority w:val="99"/>
    <w:semiHidden/>
    <w:rsid w:val="00EC7622"/>
    <w:rPr>
      <w:rFonts w:eastAsia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227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1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6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88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E667AA-037A-43F0-9F4E-F620ACC2CC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7</Pages>
  <Words>590</Words>
  <Characters>336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andylio</cp:lastModifiedBy>
  <cp:revision>15</cp:revision>
  <cp:lastPrinted>2024-03-21T03:54:00Z</cp:lastPrinted>
  <dcterms:created xsi:type="dcterms:W3CDTF">2026-01-09T03:07:00Z</dcterms:created>
  <dcterms:modified xsi:type="dcterms:W3CDTF">2026-01-26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f7e840681fa07abc4fa5ce8fe614581c75c6df61ef88a22aead7f10ee8fbea</vt:lpwstr>
  </property>
</Properties>
</file>